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25507139"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Cumulative Flow</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4490D372" w:rsidR="00165C72" w:rsidRDefault="00576502"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030C94E9" w:rsidR="00165C72" w:rsidRDefault="00576502"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14B94F9E" w:rsidR="00165C72" w:rsidRDefault="00576502"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243010E2" w:rsidR="00165C72" w:rsidRDefault="00576502"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63046639"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15"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4AC40CAE" w14:textId="4C97117C" w:rsidR="00A641A8"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2516" w:history="1">
        <w:r w:rsidR="00A641A8" w:rsidRPr="009B3501">
          <w:rPr>
            <w:rStyle w:val="Hyperlink"/>
            <w:rFonts w:eastAsia="Calibri"/>
            <w:noProof/>
          </w:rPr>
          <w:t>8.</w:t>
        </w:r>
        <w:r w:rsidR="00A641A8">
          <w:rPr>
            <w:rFonts w:eastAsiaTheme="minorEastAsia" w:cstheme="minorBidi"/>
            <w:b w:val="0"/>
            <w:bCs w:val="0"/>
            <w:caps w:val="0"/>
            <w:noProof/>
            <w:sz w:val="22"/>
            <w:szCs w:val="22"/>
          </w:rPr>
          <w:tab/>
        </w:r>
        <w:r w:rsidR="00A641A8" w:rsidRPr="009B3501">
          <w:rPr>
            <w:rStyle w:val="Hyperlink"/>
            <w:rFonts w:eastAsia="Calibri"/>
            <w:noProof/>
          </w:rPr>
          <w:t>Measurement Specifications</w:t>
        </w:r>
        <w:r w:rsidR="00A641A8">
          <w:rPr>
            <w:noProof/>
            <w:webHidden/>
          </w:rPr>
          <w:tab/>
        </w:r>
        <w:r w:rsidR="00A641A8">
          <w:rPr>
            <w:noProof/>
            <w:webHidden/>
          </w:rPr>
          <w:fldChar w:fldCharType="begin"/>
        </w:r>
        <w:r w:rsidR="00A641A8">
          <w:rPr>
            <w:noProof/>
            <w:webHidden/>
          </w:rPr>
          <w:instrText xml:space="preserve"> PAGEREF _Toc70232516 \h </w:instrText>
        </w:r>
        <w:r w:rsidR="00A641A8">
          <w:rPr>
            <w:noProof/>
            <w:webHidden/>
          </w:rPr>
        </w:r>
        <w:r w:rsidR="00A641A8">
          <w:rPr>
            <w:noProof/>
            <w:webHidden/>
          </w:rPr>
          <w:fldChar w:fldCharType="separate"/>
        </w:r>
        <w:r w:rsidR="00A641A8">
          <w:rPr>
            <w:noProof/>
            <w:webHidden/>
          </w:rPr>
          <w:t>1</w:t>
        </w:r>
        <w:r w:rsidR="00A641A8">
          <w:rPr>
            <w:noProof/>
            <w:webHidden/>
          </w:rPr>
          <w:fldChar w:fldCharType="end"/>
        </w:r>
      </w:hyperlink>
    </w:p>
    <w:p w14:paraId="5E2753EA" w14:textId="7825AFFF" w:rsidR="00A641A8" w:rsidRDefault="00A641A8">
      <w:pPr>
        <w:pStyle w:val="TOC2"/>
        <w:rPr>
          <w:rFonts w:eastAsiaTheme="minorEastAsia" w:cstheme="minorBidi"/>
          <w:smallCaps w:val="0"/>
          <w:noProof/>
          <w:sz w:val="22"/>
          <w:szCs w:val="22"/>
        </w:rPr>
      </w:pPr>
      <w:hyperlink w:anchor="_Toc70232517" w:history="1">
        <w:r w:rsidRPr="009B3501">
          <w:rPr>
            <w:rStyle w:val="Hyperlink"/>
            <w:rFonts w:eastAsia="Calibri"/>
            <w:noProof/>
          </w:rPr>
          <w:t>8.4</w:t>
        </w:r>
        <w:r>
          <w:rPr>
            <w:rFonts w:eastAsiaTheme="minorEastAsia" w:cstheme="minorBidi"/>
            <w:smallCaps w:val="0"/>
            <w:noProof/>
            <w:sz w:val="22"/>
            <w:szCs w:val="22"/>
          </w:rPr>
          <w:tab/>
        </w:r>
        <w:r w:rsidRPr="009B3501">
          <w:rPr>
            <w:rStyle w:val="Hyperlink"/>
            <w:rFonts w:eastAsia="Calibri"/>
            <w:noProof/>
          </w:rPr>
          <w:t>Cumulative Flow (Team, Product, or Enterprise Measure)</w:t>
        </w:r>
        <w:r>
          <w:rPr>
            <w:noProof/>
            <w:webHidden/>
          </w:rPr>
          <w:tab/>
        </w:r>
        <w:r>
          <w:rPr>
            <w:noProof/>
            <w:webHidden/>
          </w:rPr>
          <w:fldChar w:fldCharType="begin"/>
        </w:r>
        <w:r>
          <w:rPr>
            <w:noProof/>
            <w:webHidden/>
          </w:rPr>
          <w:instrText xml:space="preserve"> PAGEREF _Toc70232517 \h </w:instrText>
        </w:r>
        <w:r>
          <w:rPr>
            <w:noProof/>
            <w:webHidden/>
          </w:rPr>
        </w:r>
        <w:r>
          <w:rPr>
            <w:noProof/>
            <w:webHidden/>
          </w:rPr>
          <w:fldChar w:fldCharType="separate"/>
        </w:r>
        <w:r>
          <w:rPr>
            <w:noProof/>
            <w:webHidden/>
          </w:rPr>
          <w:t>1</w:t>
        </w:r>
        <w:r>
          <w:rPr>
            <w:noProof/>
            <w:webHidden/>
          </w:rPr>
          <w:fldChar w:fldCharType="end"/>
        </w:r>
      </w:hyperlink>
    </w:p>
    <w:p w14:paraId="3FB8D813" w14:textId="25CB16A5"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55968D1D" w14:textId="4FA64E13" w:rsidR="00A641A8"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2518" w:history="1">
        <w:r w:rsidR="00A641A8" w:rsidRPr="00DF4E2A">
          <w:rPr>
            <w:rStyle w:val="Hyperlink"/>
            <w:noProof/>
          </w:rPr>
          <w:t>Figure 1: Cumulative Flow Diagram</w:t>
        </w:r>
        <w:r w:rsidR="00A641A8">
          <w:rPr>
            <w:noProof/>
            <w:webHidden/>
          </w:rPr>
          <w:tab/>
        </w:r>
        <w:r w:rsidR="00A641A8">
          <w:rPr>
            <w:noProof/>
            <w:webHidden/>
          </w:rPr>
          <w:fldChar w:fldCharType="begin"/>
        </w:r>
        <w:r w:rsidR="00A641A8">
          <w:rPr>
            <w:noProof/>
            <w:webHidden/>
          </w:rPr>
          <w:instrText xml:space="preserve"> PAGEREF _Toc70232518 \h </w:instrText>
        </w:r>
        <w:r w:rsidR="00A641A8">
          <w:rPr>
            <w:noProof/>
            <w:webHidden/>
          </w:rPr>
        </w:r>
        <w:r w:rsidR="00A641A8">
          <w:rPr>
            <w:noProof/>
            <w:webHidden/>
          </w:rPr>
          <w:fldChar w:fldCharType="separate"/>
        </w:r>
        <w:r w:rsidR="00A641A8">
          <w:rPr>
            <w:noProof/>
            <w:webHidden/>
          </w:rPr>
          <w:t>3</w:t>
        </w:r>
        <w:r w:rsidR="00A641A8">
          <w:rPr>
            <w:noProof/>
            <w:webHidden/>
          </w:rPr>
          <w:fldChar w:fldCharType="end"/>
        </w:r>
      </w:hyperlink>
    </w:p>
    <w:p w14:paraId="0BB069BB" w14:textId="4A776FE8" w:rsidR="00A641A8" w:rsidRDefault="00A641A8">
      <w:pPr>
        <w:pStyle w:val="TableofFigures"/>
        <w:tabs>
          <w:tab w:val="right" w:leader="dot" w:pos="9350"/>
        </w:tabs>
        <w:rPr>
          <w:rFonts w:asciiTheme="minorHAnsi" w:eastAsiaTheme="minorEastAsia" w:hAnsiTheme="minorHAnsi"/>
          <w:noProof/>
          <w:sz w:val="22"/>
        </w:rPr>
      </w:pPr>
      <w:hyperlink w:anchor="_Toc70232519" w:history="1">
        <w:r w:rsidRPr="00DF4E2A">
          <w:rPr>
            <w:rStyle w:val="Hyperlink"/>
            <w:noProof/>
          </w:rPr>
          <w:t>Figure 2: Notional CFD Diagram</w:t>
        </w:r>
        <w:r>
          <w:rPr>
            <w:noProof/>
            <w:webHidden/>
          </w:rPr>
          <w:tab/>
        </w:r>
        <w:r>
          <w:rPr>
            <w:noProof/>
            <w:webHidden/>
          </w:rPr>
          <w:fldChar w:fldCharType="begin"/>
        </w:r>
        <w:r>
          <w:rPr>
            <w:noProof/>
            <w:webHidden/>
          </w:rPr>
          <w:instrText xml:space="preserve"> PAGEREF _Toc70232519 \h </w:instrText>
        </w:r>
        <w:r>
          <w:rPr>
            <w:noProof/>
            <w:webHidden/>
          </w:rPr>
        </w:r>
        <w:r>
          <w:rPr>
            <w:noProof/>
            <w:webHidden/>
          </w:rPr>
          <w:fldChar w:fldCharType="separate"/>
        </w:r>
        <w:r>
          <w:rPr>
            <w:noProof/>
            <w:webHidden/>
          </w:rPr>
          <w:t>4</w:t>
        </w:r>
        <w:r>
          <w:rPr>
            <w:noProof/>
            <w:webHidden/>
          </w:rPr>
          <w:fldChar w:fldCharType="end"/>
        </w:r>
      </w:hyperlink>
    </w:p>
    <w:p w14:paraId="09D4D665" w14:textId="03121DDC" w:rsidR="00A641A8" w:rsidRDefault="00A641A8">
      <w:pPr>
        <w:pStyle w:val="TableofFigures"/>
        <w:tabs>
          <w:tab w:val="right" w:leader="dot" w:pos="9350"/>
        </w:tabs>
        <w:rPr>
          <w:rFonts w:asciiTheme="minorHAnsi" w:eastAsiaTheme="minorEastAsia" w:hAnsiTheme="minorHAnsi"/>
          <w:noProof/>
          <w:sz w:val="22"/>
        </w:rPr>
      </w:pPr>
      <w:hyperlink w:anchor="_Toc70232520" w:history="1">
        <w:r w:rsidRPr="00DF4E2A">
          <w:rPr>
            <w:rStyle w:val="Hyperlink"/>
            <w:noProof/>
          </w:rPr>
          <w:t>Figure 3: Workflow by Period and Rolling Average</w:t>
        </w:r>
        <w:r>
          <w:rPr>
            <w:noProof/>
            <w:webHidden/>
          </w:rPr>
          <w:tab/>
        </w:r>
        <w:r>
          <w:rPr>
            <w:noProof/>
            <w:webHidden/>
          </w:rPr>
          <w:fldChar w:fldCharType="begin"/>
        </w:r>
        <w:r>
          <w:rPr>
            <w:noProof/>
            <w:webHidden/>
          </w:rPr>
          <w:instrText xml:space="preserve"> PAGEREF _Toc70232520 \h </w:instrText>
        </w:r>
        <w:r>
          <w:rPr>
            <w:noProof/>
            <w:webHidden/>
          </w:rPr>
        </w:r>
        <w:r>
          <w:rPr>
            <w:noProof/>
            <w:webHidden/>
          </w:rPr>
          <w:fldChar w:fldCharType="separate"/>
        </w:r>
        <w:r>
          <w:rPr>
            <w:noProof/>
            <w:webHidden/>
          </w:rPr>
          <w:t>5</w:t>
        </w:r>
        <w:r>
          <w:rPr>
            <w:noProof/>
            <w:webHidden/>
          </w:rPr>
          <w:fldChar w:fldCharType="end"/>
        </w:r>
      </w:hyperlink>
    </w:p>
    <w:p w14:paraId="6AC5F97F" w14:textId="4531A1A7" w:rsidR="00E102AC" w:rsidRDefault="00783404" w:rsidP="00783404">
      <w:r>
        <w:fldChar w:fldCharType="end"/>
      </w:r>
    </w:p>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16"/>
          <w:footerReference w:type="default" r:id="rId17"/>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2516"/>
      <w:r w:rsidRPr="003027B3">
        <w:rPr>
          <w:rFonts w:eastAsia="Calibri"/>
        </w:rPr>
        <w:lastRenderedPageBreak/>
        <w:t>Measurement Specifications</w:t>
      </w:r>
      <w:bookmarkEnd w:id="2"/>
      <w:bookmarkEnd w:id="3"/>
      <w:bookmarkEnd w:id="4"/>
    </w:p>
    <w:p w14:paraId="13D48D60" w14:textId="45468A3B" w:rsidR="008B7CDA" w:rsidRPr="00247901" w:rsidRDefault="00616968" w:rsidP="003B39E2">
      <w:pPr>
        <w:pStyle w:val="Heading2"/>
        <w:numPr>
          <w:ilvl w:val="1"/>
          <w:numId w:val="32"/>
        </w:numPr>
        <w:rPr>
          <w:rFonts w:eastAsia="Calibri"/>
        </w:rPr>
      </w:pPr>
      <w:bookmarkStart w:id="5" w:name="_Toc70232517"/>
      <w:r w:rsidRPr="00247901">
        <w:rPr>
          <w:rFonts w:eastAsia="Calibri"/>
        </w:rPr>
        <w:t>Cumulative Flow (Team, Product, or Enterprise Measure)</w:t>
      </w:r>
      <w:bookmarkEnd w:id="5"/>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73AB0ACE" w14:textId="77777777" w:rsidTr="003409BF">
        <w:tc>
          <w:tcPr>
            <w:tcW w:w="11160" w:type="dxa"/>
            <w:gridSpan w:val="2"/>
            <w:tcBorders>
              <w:top w:val="single" w:sz="12" w:space="0" w:color="auto"/>
              <w:left w:val="single" w:sz="12" w:space="0" w:color="auto"/>
              <w:right w:val="single" w:sz="12" w:space="0" w:color="auto"/>
            </w:tcBorders>
          </w:tcPr>
          <w:p w14:paraId="169BD79B"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Measure Introduction</w:t>
            </w:r>
          </w:p>
        </w:tc>
      </w:tr>
      <w:tr w:rsidR="00BB53E2" w:rsidRPr="009027F2" w14:paraId="3204ED4F" w14:textId="77777777" w:rsidTr="003409BF">
        <w:tc>
          <w:tcPr>
            <w:tcW w:w="2160" w:type="dxa"/>
            <w:tcBorders>
              <w:left w:val="single" w:sz="12" w:space="0" w:color="auto"/>
              <w:bottom w:val="single" w:sz="8" w:space="0" w:color="auto"/>
            </w:tcBorders>
            <w:shd w:val="clear" w:color="auto" w:fill="E0E0E0"/>
            <w:vAlign w:val="center"/>
          </w:tcPr>
          <w:p w14:paraId="03CA7534" w14:textId="77777777" w:rsidR="00BB53E2" w:rsidRPr="009027F2" w:rsidRDefault="00BB53E2" w:rsidP="00BB53E2">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3126FB38" w14:textId="77777777" w:rsidR="00BB53E2" w:rsidRPr="00AD34CD" w:rsidRDefault="00BB53E2" w:rsidP="00BB53E2">
            <w:pPr>
              <w:pStyle w:val="MeasSpecStyle1"/>
              <w:rPr>
                <w:noProof/>
              </w:rPr>
            </w:pPr>
            <w:r w:rsidRPr="00AD34CD">
              <w:rPr>
                <w:noProof/>
              </w:rPr>
              <w:t>Cumulative flow is a tool to visualize work in progress, cycle time and throughput.  In this specification, the indicator (Cumulative Flow Diagram) is described, with base and derived measures that duplicate other measures listed above.</w:t>
            </w:r>
          </w:p>
          <w:p w14:paraId="3F806278" w14:textId="77777777" w:rsidR="00BB53E2" w:rsidRPr="00AD34CD" w:rsidRDefault="00BB53E2" w:rsidP="00BB53E2">
            <w:pPr>
              <w:pStyle w:val="MeasSpecStyle1"/>
              <w:spacing w:after="40"/>
              <w:rPr>
                <w:noProof/>
              </w:rPr>
            </w:pPr>
            <w:r>
              <w:rPr>
                <w:noProof/>
              </w:rPr>
              <w:t xml:space="preserve">Continuous iterative development (CID) </w:t>
            </w:r>
            <w:r w:rsidRPr="00AD34CD">
              <w:rPr>
                <w:noProof/>
              </w:rPr>
              <w:t>methods are focused on the delivery of capabilities/features achieved by managing the flow and throughput of work through a process. Understanding and managing flow is fundamental to achieving stable processes with predictable performance and the efficient use of resources.</w:t>
            </w:r>
          </w:p>
          <w:p w14:paraId="3B4E683E" w14:textId="77777777" w:rsidR="00BB53E2" w:rsidRPr="00AD34CD" w:rsidRDefault="00BB53E2" w:rsidP="00BB53E2">
            <w:pPr>
              <w:pStyle w:val="MeasSpecStyle1"/>
              <w:rPr>
                <w:noProof/>
              </w:rPr>
            </w:pPr>
            <w:r w:rsidRPr="00AD34CD">
              <w:rPr>
                <w:noProof/>
              </w:rPr>
              <w:drawing>
                <wp:inline distT="0" distB="0" distL="0" distR="0" wp14:anchorId="2B422DE6" wp14:editId="24E78BC0">
                  <wp:extent cx="2578608" cy="265176"/>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8608" cy="265176"/>
                          </a:xfrm>
                          <a:prstGeom prst="rect">
                            <a:avLst/>
                          </a:prstGeom>
                          <a:noFill/>
                          <a:ln>
                            <a:noFill/>
                          </a:ln>
                        </pic:spPr>
                      </pic:pic>
                    </a:graphicData>
                  </a:graphic>
                </wp:inline>
              </w:drawing>
            </w:r>
          </w:p>
          <w:p w14:paraId="4A01D369" w14:textId="77777777" w:rsidR="00BB53E2" w:rsidRPr="00AD34CD" w:rsidRDefault="00BB53E2" w:rsidP="00CD6968">
            <w:pPr>
              <w:pStyle w:val="MeasSpecStyle1"/>
              <w:spacing w:after="60"/>
            </w:pPr>
            <w:r w:rsidRPr="00AD34CD">
              <w:t xml:space="preserve">Flow is visualized and represented graphically in a Cumulative Flow Diagram (CFD) depicting the total quantity and transition of work </w:t>
            </w:r>
            <w:r>
              <w:t xml:space="preserve">items </w:t>
            </w:r>
            <w:r w:rsidRPr="00AD34CD">
              <w:t xml:space="preserve">in each workflow state over </w:t>
            </w:r>
            <w:proofErr w:type="gramStart"/>
            <w:r w:rsidRPr="00AD34CD">
              <w:t>a time period</w:t>
            </w:r>
            <w:proofErr w:type="gramEnd"/>
            <w:r w:rsidRPr="00AD34CD">
              <w:t xml:space="preserve">. It is generally desirable that the amount of work distributed across each </w:t>
            </w:r>
            <w:r>
              <w:t xml:space="preserve">process </w:t>
            </w:r>
            <w:r w:rsidRPr="00AD34CD">
              <w:t xml:space="preserve">workflow state is in balance (new work </w:t>
            </w:r>
            <w:r>
              <w:t>is</w:t>
            </w:r>
            <w:r w:rsidRPr="00AD34CD">
              <w:t xml:space="preserve"> equivalent to the completion of work</w:t>
            </w:r>
            <w:r>
              <w:t xml:space="preserve"> in each workflow state</w:t>
            </w:r>
            <w:r w:rsidRPr="00AD34CD">
              <w:t xml:space="preserve">). This can be visualized on a CFD as roughly parallel upper and lower bounds of the cumulative work through each state. Failure to match </w:t>
            </w:r>
            <w:r>
              <w:t>departures</w:t>
            </w:r>
            <w:r w:rsidRPr="00AD34CD">
              <w:t xml:space="preserve"> and </w:t>
            </w:r>
            <w:r>
              <w:t>arrivals</w:t>
            </w:r>
            <w:r w:rsidRPr="00AD34CD">
              <w:t xml:space="preserve"> for each state can result in queues, backlogs, or inefficiencies in the progress of work completion or utilization of resources.</w:t>
            </w:r>
          </w:p>
          <w:p w14:paraId="43184886" w14:textId="77777777" w:rsidR="00BB53E2" w:rsidRPr="00AD34CD" w:rsidRDefault="00BB53E2" w:rsidP="00CD6968">
            <w:pPr>
              <w:pStyle w:val="MeasSpecStyle1"/>
              <w:spacing w:after="60"/>
            </w:pPr>
            <w:r w:rsidRPr="00AD34CD">
              <w:t xml:space="preserve">Adherence to effective processes ensuring standard CFD assumptions, rules, and constraints, can help teams achieve predictable performance. </w:t>
            </w:r>
          </w:p>
          <w:p w14:paraId="48DF1A68" w14:textId="255807B4" w:rsidR="00BB53E2" w:rsidRPr="00AD34CD" w:rsidRDefault="00BB53E2" w:rsidP="00BB53E2">
            <w:pPr>
              <w:pStyle w:val="MeasSpecStyle1"/>
            </w:pPr>
            <w:r w:rsidRPr="00AD34CD">
              <w:rPr>
                <w:u w:val="single"/>
              </w:rPr>
              <w:t>Reference</w:t>
            </w:r>
            <w:r w:rsidRPr="00AD34CD">
              <w:t>: Actionable Agile Metrics for Predictability</w:t>
            </w:r>
            <w:sdt>
              <w:sdtPr>
                <w:id w:val="119651826"/>
                <w:citation/>
              </w:sdtPr>
              <w:sdtEndPr/>
              <w:sdtContent>
                <w:r w:rsidRPr="00AD34CD">
                  <w:fldChar w:fldCharType="begin"/>
                </w:r>
                <w:r w:rsidRPr="00AD34CD">
                  <w:instrText xml:space="preserve"> CITATION Vac15 \l 1033 </w:instrText>
                </w:r>
                <w:r w:rsidRPr="00AD34CD">
                  <w:fldChar w:fldCharType="separate"/>
                </w:r>
                <w:r w:rsidR="00A641A8">
                  <w:rPr>
                    <w:noProof/>
                  </w:rPr>
                  <w:t xml:space="preserve"> (Vacanti, 2015)</w:t>
                </w:r>
                <w:r w:rsidRPr="00AD34CD">
                  <w:fldChar w:fldCharType="end"/>
                </w:r>
              </w:sdtContent>
            </w:sdt>
          </w:p>
        </w:tc>
      </w:tr>
      <w:tr w:rsidR="00BB53E2" w:rsidRPr="009027F2" w14:paraId="4B9DFF49" w14:textId="77777777" w:rsidTr="003409BF">
        <w:tc>
          <w:tcPr>
            <w:tcW w:w="2160" w:type="dxa"/>
            <w:tcBorders>
              <w:top w:val="single" w:sz="8" w:space="0" w:color="auto"/>
              <w:left w:val="single" w:sz="12" w:space="0" w:color="auto"/>
              <w:bottom w:val="single" w:sz="8" w:space="0" w:color="auto"/>
            </w:tcBorders>
            <w:shd w:val="clear" w:color="auto" w:fill="E0E0E0"/>
            <w:vAlign w:val="center"/>
          </w:tcPr>
          <w:p w14:paraId="0210CE43" w14:textId="77777777" w:rsidR="00BB53E2" w:rsidRPr="00AD34CD" w:rsidRDefault="00BB53E2" w:rsidP="00BB53E2">
            <w:pPr>
              <w:spacing w:after="0"/>
              <w:rPr>
                <w:rFonts w:eastAsia="Times New Roman"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60"/>
              <w:gridCol w:w="5914"/>
            </w:tblGrid>
            <w:tr w:rsidR="00BB53E2" w:rsidRPr="009027F2" w14:paraId="742554A3" w14:textId="77777777" w:rsidTr="00BB53E2">
              <w:tc>
                <w:tcPr>
                  <w:tcW w:w="2860" w:type="dxa"/>
                </w:tcPr>
                <w:p w14:paraId="61E90B41" w14:textId="77777777" w:rsidR="00BB53E2" w:rsidRPr="009027F2" w:rsidRDefault="00BB53E2" w:rsidP="00CD6968">
                  <w:pPr>
                    <w:pStyle w:val="MeasSpecStyle1"/>
                    <w:spacing w:after="60"/>
                    <w:rPr>
                      <w:noProof/>
                    </w:rPr>
                  </w:pPr>
                  <w:r w:rsidRPr="00AD34CD">
                    <w:rPr>
                      <w:noProof/>
                    </w:rPr>
                    <w:t>Cumulative Flow Diagram</w:t>
                  </w:r>
                </w:p>
              </w:tc>
              <w:tc>
                <w:tcPr>
                  <w:tcW w:w="5914" w:type="dxa"/>
                </w:tcPr>
                <w:p w14:paraId="4461B9E5" w14:textId="77777777" w:rsidR="00BB53E2" w:rsidRPr="00AD34CD" w:rsidRDefault="00BB53E2" w:rsidP="00CD6968">
                  <w:pPr>
                    <w:pStyle w:val="MeasSpecStyle1"/>
                    <w:spacing w:after="60"/>
                    <w:rPr>
                      <w:i/>
                      <w:noProof/>
                    </w:rPr>
                  </w:pPr>
                  <w:r w:rsidRPr="00AD34CD">
                    <w:rPr>
                      <w:noProof/>
                    </w:rPr>
                    <w:t xml:space="preserve">A tool used in queuing theory showing whether the flow of work is consistent; visually points out shortages and bottlenecks. </w:t>
                  </w:r>
                </w:p>
              </w:tc>
            </w:tr>
            <w:tr w:rsidR="00BB53E2" w:rsidRPr="009027F2" w14:paraId="5F3C7CAD" w14:textId="77777777" w:rsidTr="00BB53E2">
              <w:tc>
                <w:tcPr>
                  <w:tcW w:w="2860" w:type="dxa"/>
                </w:tcPr>
                <w:p w14:paraId="572CF83C" w14:textId="77777777" w:rsidR="00BB53E2" w:rsidRPr="009027F2" w:rsidRDefault="00BB53E2" w:rsidP="00CD6968">
                  <w:pPr>
                    <w:pStyle w:val="MeasSpecStyle1"/>
                    <w:spacing w:after="60"/>
                    <w:rPr>
                      <w:noProof/>
                    </w:rPr>
                  </w:pPr>
                  <w:r w:rsidRPr="00AD34CD">
                    <w:rPr>
                      <w:noProof/>
                    </w:rPr>
                    <w:t>Throughput</w:t>
                  </w:r>
                </w:p>
              </w:tc>
              <w:tc>
                <w:tcPr>
                  <w:tcW w:w="5914" w:type="dxa"/>
                </w:tcPr>
                <w:p w14:paraId="733BFBEC" w14:textId="77777777" w:rsidR="00BB53E2" w:rsidRPr="00AD34CD" w:rsidRDefault="00BB53E2" w:rsidP="00CD6968">
                  <w:pPr>
                    <w:pStyle w:val="MeasSpecStyle1"/>
                    <w:spacing w:after="60"/>
                    <w:rPr>
                      <w:noProof/>
                    </w:rPr>
                  </w:pPr>
                  <w:r w:rsidRPr="00AD34CD">
                    <w:rPr>
                      <w:noProof/>
                    </w:rPr>
                    <w:t xml:space="preserve">The </w:t>
                  </w:r>
                  <w:r>
                    <w:rPr>
                      <w:noProof/>
                    </w:rPr>
                    <w:t>number</w:t>
                  </w:r>
                  <w:r w:rsidRPr="00AD34CD">
                    <w:rPr>
                      <w:noProof/>
                    </w:rPr>
                    <w:t xml:space="preserve"> of work items completed per unit time.</w:t>
                  </w:r>
                </w:p>
              </w:tc>
            </w:tr>
            <w:tr w:rsidR="00BB53E2" w:rsidRPr="009027F2" w14:paraId="7B245411" w14:textId="77777777" w:rsidTr="00BB53E2">
              <w:tc>
                <w:tcPr>
                  <w:tcW w:w="2860" w:type="dxa"/>
                </w:tcPr>
                <w:p w14:paraId="2E87E113" w14:textId="77777777" w:rsidR="00BB53E2" w:rsidRPr="009027F2" w:rsidRDefault="00BB53E2" w:rsidP="00CD6968">
                  <w:pPr>
                    <w:pStyle w:val="MeasSpecStyle1"/>
                    <w:spacing w:after="60"/>
                    <w:rPr>
                      <w:noProof/>
                    </w:rPr>
                  </w:pPr>
                  <w:r w:rsidRPr="00AD34CD">
                    <w:rPr>
                      <w:noProof/>
                    </w:rPr>
                    <w:t>Work in Progress (WIP)</w:t>
                  </w:r>
                </w:p>
              </w:tc>
              <w:tc>
                <w:tcPr>
                  <w:tcW w:w="5914" w:type="dxa"/>
                </w:tcPr>
                <w:p w14:paraId="2DD262C8" w14:textId="77777777" w:rsidR="00BB53E2" w:rsidRPr="00AD34CD" w:rsidRDefault="00BB53E2" w:rsidP="00CD6968">
                  <w:pPr>
                    <w:pStyle w:val="MeasSpecStyle1"/>
                    <w:spacing w:after="60"/>
                    <w:rPr>
                      <w:noProof/>
                    </w:rPr>
                  </w:pPr>
                  <w:r w:rsidRPr="00AD34CD">
                    <w:rPr>
                      <w:noProof/>
                    </w:rPr>
                    <w:t xml:space="preserve">The </w:t>
                  </w:r>
                  <w:r>
                    <w:rPr>
                      <w:noProof/>
                    </w:rPr>
                    <w:t>number</w:t>
                  </w:r>
                  <w:r w:rsidRPr="00AD34CD">
                    <w:rPr>
                      <w:noProof/>
                    </w:rPr>
                    <w:t xml:space="preserve"> of work </w:t>
                  </w:r>
                  <w:r>
                    <w:rPr>
                      <w:noProof/>
                    </w:rPr>
                    <w:t xml:space="preserve">units in progress between </w:t>
                  </w:r>
                  <w:r w:rsidRPr="00AD34CD">
                    <w:rPr>
                      <w:noProof/>
                    </w:rPr>
                    <w:t xml:space="preserve">workflow </w:t>
                  </w:r>
                  <w:r>
                    <w:rPr>
                      <w:noProof/>
                    </w:rPr>
                    <w:t>steps in</w:t>
                  </w:r>
                  <w:r w:rsidRPr="00AD34CD">
                    <w:rPr>
                      <w:noProof/>
                    </w:rPr>
                    <w:t xml:space="preserve"> a process.</w:t>
                  </w:r>
                </w:p>
              </w:tc>
            </w:tr>
            <w:tr w:rsidR="00BB53E2" w:rsidRPr="009027F2" w14:paraId="60256FFA" w14:textId="77777777" w:rsidTr="00BB53E2">
              <w:tc>
                <w:tcPr>
                  <w:tcW w:w="2860" w:type="dxa"/>
                </w:tcPr>
                <w:p w14:paraId="3BB9FFF8" w14:textId="77777777" w:rsidR="00BB53E2" w:rsidRPr="009027F2" w:rsidRDefault="00BB53E2" w:rsidP="00CD6968">
                  <w:pPr>
                    <w:pStyle w:val="MeasSpecStyle1"/>
                    <w:spacing w:after="60"/>
                    <w:rPr>
                      <w:noProof/>
                    </w:rPr>
                  </w:pPr>
                  <w:r w:rsidRPr="00AD34CD">
                    <w:rPr>
                      <w:noProof/>
                    </w:rPr>
                    <w:t xml:space="preserve">Work Items </w:t>
                  </w:r>
                </w:p>
              </w:tc>
              <w:tc>
                <w:tcPr>
                  <w:tcW w:w="5914" w:type="dxa"/>
                </w:tcPr>
                <w:p w14:paraId="699DA73B" w14:textId="77777777" w:rsidR="00BB53E2" w:rsidRPr="00AD34CD" w:rsidRDefault="00BB53E2" w:rsidP="00CD6968">
                  <w:pPr>
                    <w:pStyle w:val="MeasSpecStyle1"/>
                    <w:spacing w:after="60"/>
                    <w:rPr>
                      <w:noProof/>
                    </w:rPr>
                  </w:pPr>
                  <w:r w:rsidRPr="00AD34CD">
                    <w:rPr>
                      <w:noProof/>
                    </w:rPr>
                    <w:t>Item that indicates the type of work and what needs to be done (</w:t>
                  </w:r>
                  <w:r>
                    <w:rPr>
                      <w:noProof/>
                    </w:rPr>
                    <w:t xml:space="preserve">e.g., </w:t>
                  </w:r>
                  <w:r w:rsidRPr="00AD34CD">
                    <w:rPr>
                      <w:noProof/>
                    </w:rPr>
                    <w:t>tasks, stories, features, capabilities). It may include the target date for completion.</w:t>
                  </w:r>
                </w:p>
              </w:tc>
            </w:tr>
          </w:tbl>
          <w:p w14:paraId="57113EAB" w14:textId="77777777" w:rsidR="00BB53E2" w:rsidRPr="00AD34CD" w:rsidRDefault="00BB53E2" w:rsidP="00BB53E2">
            <w:pPr>
              <w:spacing w:after="0"/>
              <w:contextualSpacing/>
              <w:rPr>
                <w:rFonts w:eastAsia="Times New Roman" w:cs="Arial"/>
                <w:bCs/>
                <w:iCs/>
                <w:sz w:val="20"/>
                <w:szCs w:val="20"/>
              </w:rPr>
            </w:pPr>
          </w:p>
        </w:tc>
      </w:tr>
    </w:tbl>
    <w:p w14:paraId="40EB6A02" w14:textId="77777777" w:rsidR="009027F2" w:rsidRPr="009027F2" w:rsidRDefault="009027F2" w:rsidP="00CD6968">
      <w:pPr>
        <w:spacing w:after="60"/>
        <w:rPr>
          <w:noProof/>
        </w:rPr>
      </w:pPr>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3C66AE37" w14:textId="77777777" w:rsidTr="009027F2">
        <w:trPr>
          <w:cantSplit/>
        </w:trPr>
        <w:tc>
          <w:tcPr>
            <w:tcW w:w="11160" w:type="dxa"/>
            <w:gridSpan w:val="2"/>
            <w:tcBorders>
              <w:top w:val="single" w:sz="12" w:space="0" w:color="auto"/>
              <w:left w:val="single" w:sz="12" w:space="0" w:color="auto"/>
              <w:bottom w:val="single" w:sz="4" w:space="0" w:color="auto"/>
              <w:right w:val="single" w:sz="12" w:space="0" w:color="auto"/>
            </w:tcBorders>
          </w:tcPr>
          <w:p w14:paraId="224E9995" w14:textId="77777777" w:rsidR="009027F2" w:rsidRPr="00AD34CD" w:rsidRDefault="009027F2" w:rsidP="00CD6968">
            <w:pPr>
              <w:spacing w:after="80"/>
              <w:jc w:val="center"/>
              <w:rPr>
                <w:rFonts w:eastAsia="Times New Roman" w:cs="Arial"/>
                <w:b/>
                <w:bCs/>
                <w:sz w:val="20"/>
                <w:szCs w:val="20"/>
              </w:rPr>
            </w:pPr>
            <w:r w:rsidRPr="00AD34CD">
              <w:rPr>
                <w:rFonts w:eastAsia="Times New Roman" w:cs="Arial"/>
                <w:b/>
                <w:sz w:val="20"/>
                <w:szCs w:val="20"/>
              </w:rPr>
              <w:t>Information Need and Measure Description</w:t>
            </w:r>
          </w:p>
        </w:tc>
      </w:tr>
      <w:tr w:rsidR="009027F2" w:rsidRPr="009027F2" w14:paraId="0092980E" w14:textId="77777777" w:rsidTr="009027F2">
        <w:trPr>
          <w:cantSplit/>
        </w:trPr>
        <w:tc>
          <w:tcPr>
            <w:tcW w:w="2160" w:type="dxa"/>
            <w:tcBorders>
              <w:top w:val="single" w:sz="4" w:space="0" w:color="auto"/>
              <w:left w:val="single" w:sz="4" w:space="0" w:color="auto"/>
              <w:bottom w:val="single" w:sz="4" w:space="0" w:color="auto"/>
              <w:right w:val="single" w:sz="4" w:space="0" w:color="auto"/>
            </w:tcBorders>
            <w:shd w:val="clear" w:color="auto" w:fill="E0E0E0"/>
            <w:vAlign w:val="center"/>
          </w:tcPr>
          <w:p w14:paraId="4A363997"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top w:val="single" w:sz="4" w:space="0" w:color="auto"/>
              <w:left w:val="single" w:sz="4" w:space="0" w:color="auto"/>
              <w:bottom w:val="single" w:sz="4" w:space="0" w:color="auto"/>
              <w:right w:val="single" w:sz="4" w:space="0" w:color="auto"/>
            </w:tcBorders>
          </w:tcPr>
          <w:p w14:paraId="687CB7A7" w14:textId="11E17869" w:rsidR="00BB53E2" w:rsidRDefault="00BB53E2" w:rsidP="00CD6968">
            <w:pPr>
              <w:pStyle w:val="MeasSpecStyle1"/>
              <w:spacing w:after="60"/>
            </w:pPr>
            <w:r w:rsidRPr="00AD34CD">
              <w:t xml:space="preserve">Is the flow of work moving forward through the </w:t>
            </w:r>
            <w:r>
              <w:t>value s</w:t>
            </w:r>
            <w:r w:rsidR="00370880">
              <w:t>tream (through the process work</w:t>
            </w:r>
            <w:r>
              <w:t>flow states)</w:t>
            </w:r>
            <w:r w:rsidRPr="00AD34CD">
              <w:t>?</w:t>
            </w:r>
          </w:p>
          <w:p w14:paraId="139E6F37" w14:textId="77777777" w:rsidR="00BB53E2" w:rsidRPr="00AD34CD" w:rsidRDefault="00BB53E2" w:rsidP="00CD6968">
            <w:pPr>
              <w:pStyle w:val="MeasSpecStyle1"/>
              <w:spacing w:after="60"/>
            </w:pPr>
            <w:r w:rsidRPr="00AD34CD">
              <w:t xml:space="preserve">Is the throughput of work predictable? </w:t>
            </w:r>
          </w:p>
          <w:p w14:paraId="4DA9A7AE" w14:textId="401D59E3" w:rsidR="009027F2" w:rsidRPr="00AD34CD" w:rsidRDefault="00BB53E2" w:rsidP="00CD6968">
            <w:pPr>
              <w:pStyle w:val="MeasSpecStyle1"/>
              <w:spacing w:after="60"/>
            </w:pPr>
            <w:r w:rsidRPr="00AD34CD">
              <w:t>Are there queues or delays in our process workflows that prevent us from optimizing throughput?</w:t>
            </w:r>
          </w:p>
        </w:tc>
      </w:tr>
      <w:tr w:rsidR="00BB53E2" w:rsidRPr="009027F2" w14:paraId="6077C2F9" w14:textId="77777777" w:rsidTr="009027F2">
        <w:trPr>
          <w:cantSplit/>
        </w:trPr>
        <w:tc>
          <w:tcPr>
            <w:tcW w:w="2160" w:type="dxa"/>
            <w:tcBorders>
              <w:top w:val="single" w:sz="4" w:space="0" w:color="auto"/>
              <w:left w:val="single" w:sz="4" w:space="0" w:color="auto"/>
              <w:bottom w:val="single" w:sz="4" w:space="0" w:color="auto"/>
              <w:right w:val="single" w:sz="4" w:space="0" w:color="auto"/>
            </w:tcBorders>
            <w:shd w:val="clear" w:color="auto" w:fill="E0E0E0"/>
            <w:vAlign w:val="center"/>
          </w:tcPr>
          <w:p w14:paraId="230D006C" w14:textId="096221F3" w:rsidR="00BB53E2" w:rsidRPr="009027F2" w:rsidRDefault="00BB53E2" w:rsidP="00BB53E2">
            <w:pPr>
              <w:spacing w:after="0"/>
              <w:rPr>
                <w:rFonts w:ascii="Arial" w:eastAsia="Times New Roman" w:hAnsi="Arial" w:cs="Arial"/>
                <w:b/>
                <w:bCs/>
                <w:sz w:val="20"/>
                <w:szCs w:val="20"/>
              </w:rPr>
            </w:pPr>
            <w:r w:rsidRPr="00AD34CD">
              <w:rPr>
                <w:rFonts w:eastAsia="Times New Roman" w:cs="Arial"/>
                <w:b/>
                <w:bCs/>
                <w:sz w:val="20"/>
                <w:szCs w:val="20"/>
              </w:rPr>
              <w:lastRenderedPageBreak/>
              <w:t xml:space="preserve">Base Measure </w:t>
            </w:r>
            <w:proofErr w:type="gramStart"/>
            <w:r>
              <w:rPr>
                <w:rFonts w:eastAsia="Times New Roman" w:cs="Arial"/>
                <w:b/>
                <w:bCs/>
                <w:sz w:val="20"/>
                <w:szCs w:val="20"/>
              </w:rPr>
              <w:t>1..</w:t>
            </w:r>
            <w:proofErr w:type="gramEnd"/>
            <w:r>
              <w:rPr>
                <w:rFonts w:eastAsia="Times New Roman" w:cs="Arial"/>
                <w:b/>
                <w:bCs/>
                <w:sz w:val="20"/>
                <w:szCs w:val="20"/>
              </w:rPr>
              <w:t>N</w:t>
            </w:r>
          </w:p>
        </w:tc>
        <w:tc>
          <w:tcPr>
            <w:tcW w:w="9000" w:type="dxa"/>
            <w:tcBorders>
              <w:top w:val="single" w:sz="4" w:space="0" w:color="auto"/>
              <w:left w:val="single" w:sz="4" w:space="0" w:color="auto"/>
              <w:bottom w:val="single" w:sz="4" w:space="0" w:color="auto"/>
              <w:right w:val="single" w:sz="4" w:space="0" w:color="auto"/>
            </w:tcBorders>
          </w:tcPr>
          <w:p w14:paraId="378CBAB5" w14:textId="474B8284" w:rsidR="00BB53E2" w:rsidRPr="00AD34CD" w:rsidRDefault="00BB53E2" w:rsidP="00CD6968">
            <w:pPr>
              <w:pStyle w:val="MeasSpecStyle1"/>
              <w:spacing w:after="60"/>
            </w:pPr>
            <w:r w:rsidRPr="00AD34CD">
              <w:t xml:space="preserve">Base Measures 1-N: The </w:t>
            </w:r>
            <w:r>
              <w:t>number</w:t>
            </w:r>
            <w:r w:rsidRPr="00AD34CD">
              <w:t xml:space="preserve"> of work items in each of N workflow states. </w:t>
            </w:r>
            <w:r w:rsidR="00CD6968">
              <w:t>C</w:t>
            </w:r>
            <w:r>
              <w:t>ollected using counts or times.</w:t>
            </w:r>
          </w:p>
          <w:p w14:paraId="2CE37797" w14:textId="77777777" w:rsidR="00BB53E2" w:rsidRPr="00AD34CD" w:rsidRDefault="00BB53E2" w:rsidP="00CD6968">
            <w:pPr>
              <w:pStyle w:val="MeasSpecStyle1"/>
              <w:spacing w:after="0"/>
            </w:pPr>
            <w:r w:rsidRPr="00AD34CD">
              <w:t>Note: These states vary by project</w:t>
            </w:r>
            <w:r>
              <w:t xml:space="preserve">, </w:t>
            </w:r>
            <w:r w:rsidRPr="00AD34CD">
              <w:t>organization</w:t>
            </w:r>
            <w:r>
              <w:t>, or defined process</w:t>
            </w:r>
            <w:r w:rsidRPr="00AD34CD">
              <w:t xml:space="preserve">. For the </w:t>
            </w:r>
            <w:r>
              <w:t xml:space="preserve">example </w:t>
            </w:r>
            <w:r w:rsidRPr="00AD34CD">
              <w:t xml:space="preserve">indicators below, the workflow states used include: </w:t>
            </w:r>
          </w:p>
          <w:p w14:paraId="2D6F9A6C" w14:textId="77777777" w:rsidR="00BB53E2" w:rsidRDefault="00BB53E2" w:rsidP="003B39E2">
            <w:pPr>
              <w:numPr>
                <w:ilvl w:val="0"/>
                <w:numId w:val="19"/>
              </w:numPr>
              <w:tabs>
                <w:tab w:val="left" w:pos="5171"/>
              </w:tabs>
              <w:spacing w:after="0"/>
              <w:ind w:left="216" w:hanging="216"/>
              <w:rPr>
                <w:rFonts w:eastAsia="Times New Roman" w:cs="Arial"/>
                <w:sz w:val="20"/>
                <w:szCs w:val="20"/>
              </w:rPr>
            </w:pPr>
            <w:r w:rsidRPr="00AD34CD">
              <w:rPr>
                <w:rFonts w:eastAsia="Times New Roman" w:cs="Arial"/>
                <w:sz w:val="20"/>
                <w:szCs w:val="20"/>
              </w:rPr>
              <w:t xml:space="preserve">To Do: Work items </w:t>
            </w:r>
            <w:r>
              <w:rPr>
                <w:rFonts w:eastAsia="Times New Roman" w:cs="Arial"/>
                <w:sz w:val="20"/>
                <w:szCs w:val="20"/>
              </w:rPr>
              <w:t xml:space="preserve">from the product backlog </w:t>
            </w:r>
            <w:r w:rsidRPr="00AD34CD">
              <w:rPr>
                <w:rFonts w:eastAsia="Times New Roman" w:cs="Arial"/>
                <w:sz w:val="20"/>
                <w:szCs w:val="20"/>
              </w:rPr>
              <w:t>that have been approved/accepted for implementation</w:t>
            </w:r>
            <w:r>
              <w:rPr>
                <w:rFonts w:eastAsia="Times New Roman" w:cs="Arial"/>
                <w:sz w:val="20"/>
                <w:szCs w:val="20"/>
              </w:rPr>
              <w:t xml:space="preserve"> (committed to)</w:t>
            </w:r>
            <w:r w:rsidRPr="00AD34CD">
              <w:rPr>
                <w:rFonts w:eastAsia="Times New Roman" w:cs="Arial"/>
                <w:sz w:val="20"/>
                <w:szCs w:val="20"/>
              </w:rPr>
              <w:t xml:space="preserve">, but not yet started.  </w:t>
            </w:r>
            <w:r>
              <w:rPr>
                <w:rFonts w:eastAsia="Times New Roman" w:cs="Arial"/>
                <w:sz w:val="20"/>
                <w:szCs w:val="20"/>
              </w:rPr>
              <w:t xml:space="preserve">They generally have been assigned to an iteration or release. </w:t>
            </w:r>
            <w:r w:rsidRPr="00AD34CD">
              <w:rPr>
                <w:rFonts w:eastAsia="Times New Roman" w:cs="Arial"/>
                <w:sz w:val="20"/>
                <w:szCs w:val="20"/>
              </w:rPr>
              <w:t xml:space="preserve">The </w:t>
            </w:r>
            <w:r>
              <w:rPr>
                <w:rFonts w:eastAsia="Times New Roman" w:cs="Arial"/>
                <w:sz w:val="20"/>
                <w:szCs w:val="20"/>
              </w:rPr>
              <w:t xml:space="preserve">product </w:t>
            </w:r>
            <w:r w:rsidRPr="00AD34CD">
              <w:rPr>
                <w:rFonts w:eastAsia="Times New Roman" w:cs="Arial"/>
                <w:sz w:val="20"/>
                <w:szCs w:val="20"/>
              </w:rPr>
              <w:t>backlog</w:t>
            </w:r>
            <w:r>
              <w:rPr>
                <w:rFonts w:eastAsia="Times New Roman" w:cs="Arial"/>
                <w:sz w:val="20"/>
                <w:szCs w:val="20"/>
              </w:rPr>
              <w:t xml:space="preserve"> may also include items that are never implemented</w:t>
            </w:r>
            <w:r w:rsidRPr="00AD34CD">
              <w:rPr>
                <w:rFonts w:eastAsia="Times New Roman" w:cs="Arial"/>
                <w:sz w:val="20"/>
                <w:szCs w:val="20"/>
              </w:rPr>
              <w:t>.</w:t>
            </w:r>
            <w:r>
              <w:rPr>
                <w:rFonts w:eastAsia="Times New Roman" w:cs="Arial"/>
                <w:sz w:val="20"/>
                <w:szCs w:val="20"/>
              </w:rPr>
              <w:t xml:space="preserve"> To best depict flow, CFDs do not typically include Backlog work items.</w:t>
            </w:r>
          </w:p>
          <w:p w14:paraId="2D83EE69" w14:textId="77777777" w:rsidR="00BB53E2" w:rsidRPr="00AD34CD" w:rsidRDefault="00BB53E2" w:rsidP="003B39E2">
            <w:pPr>
              <w:numPr>
                <w:ilvl w:val="0"/>
                <w:numId w:val="19"/>
              </w:numPr>
              <w:tabs>
                <w:tab w:val="left" w:pos="5171"/>
              </w:tabs>
              <w:spacing w:after="0"/>
              <w:ind w:left="216" w:hanging="216"/>
              <w:rPr>
                <w:rFonts w:eastAsia="Times New Roman" w:cs="Arial"/>
                <w:sz w:val="20"/>
                <w:szCs w:val="20"/>
              </w:rPr>
            </w:pPr>
            <w:r w:rsidRPr="00AD34CD">
              <w:rPr>
                <w:rFonts w:eastAsia="Times New Roman" w:cs="Arial"/>
                <w:sz w:val="20"/>
                <w:szCs w:val="20"/>
              </w:rPr>
              <w:t>In Progress: Work items that have been approved/accepted for implementation</w:t>
            </w:r>
            <w:r>
              <w:rPr>
                <w:rFonts w:eastAsia="Times New Roman" w:cs="Arial"/>
                <w:sz w:val="20"/>
                <w:szCs w:val="20"/>
              </w:rPr>
              <w:t xml:space="preserve"> (committed to)</w:t>
            </w:r>
            <w:r w:rsidRPr="00AD34CD">
              <w:rPr>
                <w:rFonts w:eastAsia="Times New Roman" w:cs="Arial"/>
                <w:sz w:val="20"/>
                <w:szCs w:val="20"/>
              </w:rPr>
              <w:t xml:space="preserve"> </w:t>
            </w:r>
            <w:r>
              <w:rPr>
                <w:rFonts w:eastAsia="Times New Roman" w:cs="Arial"/>
                <w:sz w:val="20"/>
                <w:szCs w:val="20"/>
              </w:rPr>
              <w:t xml:space="preserve">and have </w:t>
            </w:r>
            <w:r w:rsidRPr="00AD34CD">
              <w:rPr>
                <w:rFonts w:eastAsia="Times New Roman" w:cs="Arial"/>
                <w:sz w:val="20"/>
                <w:szCs w:val="20"/>
              </w:rPr>
              <w:t>started development.</w:t>
            </w:r>
          </w:p>
          <w:p w14:paraId="395E0F6E" w14:textId="77777777" w:rsidR="00BB53E2" w:rsidRPr="00AD34CD" w:rsidRDefault="00BB53E2" w:rsidP="003B39E2">
            <w:pPr>
              <w:numPr>
                <w:ilvl w:val="0"/>
                <w:numId w:val="19"/>
              </w:numPr>
              <w:tabs>
                <w:tab w:val="left" w:pos="5171"/>
              </w:tabs>
              <w:spacing w:after="0"/>
              <w:ind w:left="216" w:hanging="216"/>
              <w:rPr>
                <w:rFonts w:eastAsia="Times New Roman" w:cs="Arial"/>
                <w:sz w:val="20"/>
                <w:szCs w:val="20"/>
              </w:rPr>
            </w:pPr>
            <w:r>
              <w:rPr>
                <w:rFonts w:eastAsia="Times New Roman" w:cs="Arial"/>
                <w:sz w:val="20"/>
                <w:szCs w:val="20"/>
              </w:rPr>
              <w:t>Done</w:t>
            </w:r>
            <w:r w:rsidRPr="00AD34CD">
              <w:rPr>
                <w:rFonts w:eastAsia="Times New Roman" w:cs="Arial"/>
                <w:sz w:val="20"/>
                <w:szCs w:val="20"/>
              </w:rPr>
              <w:t xml:space="preserve">: Work items have completed </w:t>
            </w:r>
            <w:r>
              <w:rPr>
                <w:rFonts w:eastAsia="Times New Roman" w:cs="Arial"/>
                <w:sz w:val="20"/>
                <w:szCs w:val="20"/>
              </w:rPr>
              <w:t xml:space="preserve">all development activities in </w:t>
            </w:r>
            <w:r w:rsidRPr="00AD34CD">
              <w:rPr>
                <w:rFonts w:eastAsia="Times New Roman" w:cs="Arial"/>
                <w:sz w:val="20"/>
                <w:szCs w:val="20"/>
              </w:rPr>
              <w:t>an iteration and are ready for internal release.</w:t>
            </w:r>
          </w:p>
          <w:p w14:paraId="44D5FDD6" w14:textId="4E300307" w:rsidR="00BB53E2" w:rsidRPr="0024366B" w:rsidRDefault="00BB53E2" w:rsidP="003B39E2">
            <w:pPr>
              <w:numPr>
                <w:ilvl w:val="0"/>
                <w:numId w:val="19"/>
              </w:numPr>
              <w:tabs>
                <w:tab w:val="left" w:pos="5171"/>
              </w:tabs>
              <w:spacing w:after="0"/>
              <w:ind w:left="216" w:hanging="216"/>
              <w:rPr>
                <w:rFonts w:eastAsia="Times New Roman" w:cs="Arial"/>
                <w:sz w:val="20"/>
                <w:szCs w:val="20"/>
              </w:rPr>
            </w:pPr>
            <w:r>
              <w:rPr>
                <w:rFonts w:eastAsia="Times New Roman" w:cs="Arial"/>
                <w:sz w:val="20"/>
                <w:szCs w:val="20"/>
              </w:rPr>
              <w:t>Deployed</w:t>
            </w:r>
            <w:r w:rsidRPr="00AD34CD">
              <w:rPr>
                <w:rFonts w:eastAsia="Times New Roman" w:cs="Arial"/>
                <w:sz w:val="20"/>
                <w:szCs w:val="20"/>
              </w:rPr>
              <w:t>: Work items have completed all development activities</w:t>
            </w:r>
            <w:r>
              <w:rPr>
                <w:rFonts w:eastAsia="Times New Roman" w:cs="Arial"/>
                <w:sz w:val="20"/>
                <w:szCs w:val="20"/>
              </w:rPr>
              <w:t xml:space="preserve"> defined by the process</w:t>
            </w:r>
            <w:r w:rsidRPr="00AD34CD">
              <w:rPr>
                <w:rFonts w:eastAsia="Times New Roman" w:cs="Arial"/>
                <w:sz w:val="20"/>
                <w:szCs w:val="20"/>
              </w:rPr>
              <w:t>, including integration and test activities</w:t>
            </w:r>
            <w:r>
              <w:rPr>
                <w:rFonts w:eastAsia="Times New Roman" w:cs="Arial"/>
                <w:sz w:val="20"/>
                <w:szCs w:val="20"/>
              </w:rPr>
              <w:t>, and are deployed in an internal or external release</w:t>
            </w:r>
            <w:r w:rsidRPr="00AD34CD">
              <w:rPr>
                <w:rFonts w:eastAsia="Times New Roman" w:cs="Arial"/>
                <w:sz w:val="20"/>
                <w:szCs w:val="20"/>
              </w:rPr>
              <w:t>.</w:t>
            </w:r>
          </w:p>
        </w:tc>
      </w:tr>
      <w:tr w:rsidR="00BB53E2" w:rsidRPr="009027F2" w14:paraId="56318E87" w14:textId="77777777" w:rsidTr="009027F2">
        <w:trPr>
          <w:cantSplit/>
        </w:trPr>
        <w:tc>
          <w:tcPr>
            <w:tcW w:w="2160" w:type="dxa"/>
            <w:tcBorders>
              <w:top w:val="single" w:sz="4" w:space="0" w:color="auto"/>
              <w:left w:val="single" w:sz="4" w:space="0" w:color="auto"/>
              <w:bottom w:val="single" w:sz="4" w:space="0" w:color="auto"/>
              <w:right w:val="single" w:sz="4" w:space="0" w:color="auto"/>
            </w:tcBorders>
            <w:shd w:val="clear" w:color="auto" w:fill="E0E0E0"/>
            <w:vAlign w:val="center"/>
          </w:tcPr>
          <w:p w14:paraId="12DFFC66" w14:textId="36CAC0DA" w:rsidR="00BB53E2" w:rsidRPr="009027F2" w:rsidRDefault="00BB53E2" w:rsidP="00BB53E2">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left w:val="single" w:sz="4" w:space="0" w:color="auto"/>
              <w:bottom w:val="single" w:sz="4" w:space="0" w:color="auto"/>
              <w:right w:val="single" w:sz="4" w:space="0" w:color="auto"/>
            </w:tcBorders>
          </w:tcPr>
          <w:p w14:paraId="2DE7E2BE" w14:textId="77777777" w:rsidR="00BB53E2" w:rsidRPr="00CD6968" w:rsidRDefault="00BB53E2" w:rsidP="00BB53E2">
            <w:pPr>
              <w:pStyle w:val="MeasSpecStyle1"/>
            </w:pPr>
            <w:r w:rsidRPr="00CD6968">
              <w:t>Approximate Average Cycle Time = average duration for all completed work items</w:t>
            </w:r>
          </w:p>
          <w:p w14:paraId="33F24EBE" w14:textId="77777777" w:rsidR="00BB53E2" w:rsidRPr="00CD6968" w:rsidRDefault="00BB53E2" w:rsidP="00CD6968">
            <w:pPr>
              <w:pStyle w:val="MeasSpecStyle1"/>
              <w:spacing w:after="40"/>
            </w:pPr>
            <w:r w:rsidRPr="00CD6968">
              <w:t>Note: The duration is an approximate based on the set of completed work items for a given time range.  It is not based on an average of individual work item durations.  See Cycle Time / Lead Time specification for a measure based on individual work item durations.</w:t>
            </w:r>
          </w:p>
          <w:p w14:paraId="2007616E" w14:textId="71C39FF1" w:rsidR="00BB53E2" w:rsidRPr="00CD6968" w:rsidRDefault="00BB53E2" w:rsidP="003B39E2">
            <w:pPr>
              <w:numPr>
                <w:ilvl w:val="0"/>
                <w:numId w:val="1"/>
              </w:numPr>
              <w:tabs>
                <w:tab w:val="left" w:pos="5171"/>
              </w:tabs>
              <w:spacing w:after="0"/>
              <w:ind w:left="288" w:hanging="144"/>
              <w:rPr>
                <w:rFonts w:eastAsia="Times New Roman" w:cs="Arial"/>
                <w:sz w:val="20"/>
                <w:szCs w:val="20"/>
              </w:rPr>
            </w:pPr>
            <w:r w:rsidRPr="00CD6968">
              <w:rPr>
                <w:rFonts w:eastAsia="Times New Roman" w:cs="Arial"/>
                <w:sz w:val="20"/>
                <w:szCs w:val="20"/>
              </w:rPr>
              <w:t>Other derived measures for transitions between workflow states can be calculated similarly.</w:t>
            </w:r>
          </w:p>
        </w:tc>
      </w:tr>
      <w:tr w:rsidR="00BB53E2" w:rsidRPr="009027F2" w14:paraId="16D3258A" w14:textId="77777777" w:rsidTr="009027F2">
        <w:trPr>
          <w:cantSplit/>
        </w:trPr>
        <w:tc>
          <w:tcPr>
            <w:tcW w:w="2160" w:type="dxa"/>
            <w:tcBorders>
              <w:top w:val="single" w:sz="4" w:space="0" w:color="auto"/>
              <w:left w:val="single" w:sz="4" w:space="0" w:color="auto"/>
              <w:bottom w:val="single" w:sz="4" w:space="0" w:color="auto"/>
              <w:right w:val="single" w:sz="4" w:space="0" w:color="auto"/>
            </w:tcBorders>
            <w:shd w:val="clear" w:color="auto" w:fill="E0E0E0"/>
            <w:vAlign w:val="center"/>
          </w:tcPr>
          <w:p w14:paraId="4635BB84" w14:textId="2747127B" w:rsidR="00BB53E2" w:rsidRPr="009027F2" w:rsidRDefault="00BB53E2" w:rsidP="00BB53E2">
            <w:pPr>
              <w:spacing w:after="0"/>
              <w:rPr>
                <w:rFonts w:ascii="Arial" w:eastAsia="Times New Roman" w:hAnsi="Arial" w:cs="Arial"/>
                <w:b/>
                <w:bCs/>
                <w:sz w:val="20"/>
                <w:szCs w:val="20"/>
              </w:rPr>
            </w:pPr>
            <w:r w:rsidRPr="00AD34CD">
              <w:rPr>
                <w:rFonts w:eastAsia="Times New Roman" w:cs="Arial"/>
                <w:b/>
                <w:bCs/>
                <w:sz w:val="20"/>
                <w:szCs w:val="20"/>
              </w:rPr>
              <w:t xml:space="preserve">Derived Measure </w:t>
            </w:r>
            <w:r>
              <w:rPr>
                <w:rFonts w:eastAsia="Times New Roman" w:cs="Arial"/>
                <w:b/>
                <w:bCs/>
                <w:sz w:val="20"/>
                <w:szCs w:val="20"/>
              </w:rPr>
              <w:t>2</w:t>
            </w:r>
          </w:p>
        </w:tc>
        <w:tc>
          <w:tcPr>
            <w:tcW w:w="9000" w:type="dxa"/>
            <w:tcBorders>
              <w:top w:val="single" w:sz="4" w:space="0" w:color="auto"/>
              <w:left w:val="single" w:sz="4" w:space="0" w:color="auto"/>
              <w:bottom w:val="single" w:sz="4" w:space="0" w:color="auto"/>
              <w:right w:val="single" w:sz="4" w:space="0" w:color="auto"/>
            </w:tcBorders>
          </w:tcPr>
          <w:p w14:paraId="46A0831F" w14:textId="55A742F9" w:rsidR="00BB53E2" w:rsidRPr="00AD34CD" w:rsidRDefault="00BB53E2" w:rsidP="00BB53E2">
            <w:pPr>
              <w:pStyle w:val="MeasSpecStyle1"/>
            </w:pPr>
            <w:r w:rsidRPr="006E2C29">
              <w:t>Throughput = average of Work Items Done per unit time</w:t>
            </w:r>
          </w:p>
        </w:tc>
      </w:tr>
      <w:tr w:rsidR="00BB53E2" w:rsidRPr="009027F2" w14:paraId="486783E1" w14:textId="77777777" w:rsidTr="009027F2">
        <w:trPr>
          <w:cantSplit/>
        </w:trPr>
        <w:tc>
          <w:tcPr>
            <w:tcW w:w="2160" w:type="dxa"/>
            <w:tcBorders>
              <w:top w:val="single" w:sz="4" w:space="0" w:color="auto"/>
              <w:left w:val="single" w:sz="4" w:space="0" w:color="auto"/>
              <w:bottom w:val="single" w:sz="4" w:space="0" w:color="auto"/>
              <w:right w:val="single" w:sz="4" w:space="0" w:color="auto"/>
            </w:tcBorders>
            <w:shd w:val="clear" w:color="auto" w:fill="E0E0E0"/>
            <w:vAlign w:val="center"/>
          </w:tcPr>
          <w:p w14:paraId="3D53DA7A" w14:textId="6B40AAC2" w:rsidR="00BB53E2" w:rsidRPr="009027F2" w:rsidRDefault="00BB53E2" w:rsidP="00BB53E2">
            <w:pPr>
              <w:spacing w:after="0"/>
              <w:rPr>
                <w:rFonts w:ascii="Arial" w:eastAsia="Times New Roman" w:hAnsi="Arial" w:cs="Arial"/>
                <w:b/>
                <w:bCs/>
                <w:sz w:val="20"/>
                <w:szCs w:val="20"/>
              </w:rPr>
            </w:pPr>
            <w:r w:rsidRPr="00AD34CD">
              <w:rPr>
                <w:rFonts w:eastAsia="Times New Roman" w:cs="Arial"/>
                <w:b/>
                <w:bCs/>
                <w:sz w:val="20"/>
                <w:szCs w:val="20"/>
              </w:rPr>
              <w:t xml:space="preserve">Derived Measure </w:t>
            </w:r>
            <w:r>
              <w:rPr>
                <w:rFonts w:eastAsia="Times New Roman" w:cs="Arial"/>
                <w:b/>
                <w:bCs/>
                <w:sz w:val="20"/>
                <w:szCs w:val="20"/>
              </w:rPr>
              <w:t>3</w:t>
            </w:r>
          </w:p>
        </w:tc>
        <w:tc>
          <w:tcPr>
            <w:tcW w:w="9000" w:type="dxa"/>
            <w:tcBorders>
              <w:top w:val="single" w:sz="4" w:space="0" w:color="auto"/>
              <w:left w:val="single" w:sz="4" w:space="0" w:color="auto"/>
              <w:bottom w:val="single" w:sz="4" w:space="0" w:color="auto"/>
              <w:right w:val="single" w:sz="4" w:space="0" w:color="auto"/>
            </w:tcBorders>
          </w:tcPr>
          <w:p w14:paraId="54F14EC3" w14:textId="7F4C4102" w:rsidR="00BB53E2" w:rsidRPr="006E2C29" w:rsidRDefault="00BB53E2" w:rsidP="00BB53E2">
            <w:pPr>
              <w:spacing w:after="0"/>
              <w:rPr>
                <w:rFonts w:eastAsia="Times New Roman" w:cs="Arial"/>
                <w:sz w:val="20"/>
                <w:szCs w:val="20"/>
              </w:rPr>
            </w:pPr>
            <w:r w:rsidRPr="006E2C29">
              <w:rPr>
                <w:rFonts w:eastAsia="Times New Roman" w:cs="Arial"/>
                <w:sz w:val="20"/>
                <w:szCs w:val="20"/>
              </w:rPr>
              <w:t>Work in Progress = average of Work Items in Progress per unit time</w:t>
            </w:r>
          </w:p>
        </w:tc>
      </w:tr>
    </w:tbl>
    <w:p w14:paraId="57F688A3" w14:textId="1A6BC09E" w:rsidR="00776523" w:rsidRDefault="00776523" w:rsidP="002A4B05"/>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0AB5026B" w14:textId="77777777" w:rsidTr="00086699">
        <w:tc>
          <w:tcPr>
            <w:tcW w:w="11160" w:type="dxa"/>
            <w:gridSpan w:val="2"/>
            <w:tcBorders>
              <w:top w:val="single" w:sz="12" w:space="0" w:color="auto"/>
              <w:left w:val="single" w:sz="12" w:space="0" w:color="auto"/>
              <w:bottom w:val="single" w:sz="12" w:space="0" w:color="auto"/>
              <w:right w:val="single" w:sz="12" w:space="0" w:color="auto"/>
            </w:tcBorders>
          </w:tcPr>
          <w:p w14:paraId="27E4AC5C" w14:textId="77777777" w:rsidR="009027F2" w:rsidRPr="00AD34CD" w:rsidRDefault="009027F2" w:rsidP="00086699">
            <w:pPr>
              <w:jc w:val="center"/>
              <w:rPr>
                <w:rFonts w:eastAsia="Times New Roman" w:cs="Arial"/>
                <w:b/>
                <w:bCs/>
                <w:sz w:val="20"/>
                <w:szCs w:val="20"/>
              </w:rPr>
            </w:pPr>
            <w:r w:rsidRPr="00AD34CD">
              <w:rPr>
                <w:rFonts w:eastAsia="Times New Roman" w:cs="Arial"/>
                <w:b/>
                <w:sz w:val="20"/>
                <w:szCs w:val="20"/>
              </w:rPr>
              <w:t>Indicator Specification</w:t>
            </w:r>
          </w:p>
        </w:tc>
      </w:tr>
      <w:tr w:rsidR="009027F2" w:rsidRPr="009027F2" w14:paraId="5A81FDCD" w14:textId="77777777" w:rsidTr="00086699">
        <w:tc>
          <w:tcPr>
            <w:tcW w:w="2160" w:type="dxa"/>
            <w:tcBorders>
              <w:top w:val="single" w:sz="12" w:space="0" w:color="auto"/>
              <w:left w:val="single" w:sz="12" w:space="0" w:color="auto"/>
              <w:bottom w:val="single" w:sz="4" w:space="0" w:color="auto"/>
            </w:tcBorders>
            <w:shd w:val="clear" w:color="auto" w:fill="E0E0E0"/>
            <w:vAlign w:val="center"/>
          </w:tcPr>
          <w:p w14:paraId="5D2A70CD" w14:textId="77777777" w:rsidR="009027F2" w:rsidRPr="009027F2" w:rsidRDefault="009027F2" w:rsidP="00086699">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4B2CB84A" w14:textId="4D2791E8" w:rsidR="00BB53E2" w:rsidRPr="00AD34CD" w:rsidRDefault="00BB53E2" w:rsidP="00BB53E2">
            <w:pPr>
              <w:pStyle w:val="MeasSpecStyle1"/>
              <w:rPr>
                <w:noProof/>
              </w:rPr>
            </w:pPr>
            <w:r w:rsidRPr="00AD34CD">
              <w:rPr>
                <w:noProof/>
              </w:rPr>
              <w:t>Flow is commonly depicted in a Cumulative Flow Diagram (CFD),</w:t>
            </w:r>
            <w:r w:rsidRPr="00AD34CD">
              <w:rPr>
                <w:b/>
                <w:bCs/>
                <w:noProof/>
              </w:rPr>
              <w:t xml:space="preserve"> </w:t>
            </w:r>
            <w:r w:rsidRPr="00AD34CD">
              <w:rPr>
                <w:bCs/>
                <w:noProof/>
              </w:rPr>
              <w:fldChar w:fldCharType="begin"/>
            </w:r>
            <w:r w:rsidRPr="00AD34CD">
              <w:rPr>
                <w:bCs/>
                <w:noProof/>
              </w:rPr>
              <w:instrText xml:space="preserve"> REF _Ref29446375 \h  \* MERGEFORMAT </w:instrText>
            </w:r>
            <w:r w:rsidRPr="00AD34CD">
              <w:rPr>
                <w:bCs/>
                <w:noProof/>
              </w:rPr>
            </w:r>
            <w:r w:rsidRPr="00AD34CD">
              <w:rPr>
                <w:bCs/>
                <w:noProof/>
              </w:rPr>
              <w:fldChar w:fldCharType="separate"/>
            </w:r>
            <w:r w:rsidR="00A641A8" w:rsidRPr="00A641A8">
              <w:rPr>
                <w:bCs/>
              </w:rPr>
              <w:t xml:space="preserve">Figure </w:t>
            </w:r>
            <w:r w:rsidR="00A641A8" w:rsidRPr="00A641A8">
              <w:rPr>
                <w:bCs/>
                <w:noProof/>
              </w:rPr>
              <w:t>1</w:t>
            </w:r>
            <w:r w:rsidRPr="00AD34CD">
              <w:rPr>
                <w:bCs/>
                <w:noProof/>
              </w:rPr>
              <w:fldChar w:fldCharType="end"/>
            </w:r>
            <w:r w:rsidRPr="00AD34CD">
              <w:rPr>
                <w:noProof/>
              </w:rPr>
              <w:t xml:space="preserve">, depicting the stacked cumulative quantity of process arrivals, departures, and WIP in bands for process workflow states over time, as </w:t>
            </w:r>
            <w:r>
              <w:rPr>
                <w:noProof/>
              </w:rPr>
              <w:t xml:space="preserve">illustrated </w:t>
            </w:r>
            <w:r w:rsidRPr="00AD34CD">
              <w:rPr>
                <w:noProof/>
              </w:rPr>
              <w:t xml:space="preserve">in the example below. The amplitude of the CFD chart indicates the </w:t>
            </w:r>
            <w:r>
              <w:rPr>
                <w:noProof/>
              </w:rPr>
              <w:t>amount</w:t>
            </w:r>
            <w:r w:rsidRPr="00AD34CD">
              <w:rPr>
                <w:noProof/>
              </w:rPr>
              <w:t xml:space="preserve"> of work in each workflow state.</w:t>
            </w:r>
          </w:p>
          <w:p w14:paraId="1F579E2B" w14:textId="77777777" w:rsidR="002A4B05" w:rsidRPr="00AD34CD" w:rsidRDefault="009027F2" w:rsidP="002A4B05">
            <w:pPr>
              <w:pStyle w:val="MeasSpecStyle1"/>
              <w:keepNext/>
              <w:jc w:val="center"/>
            </w:pPr>
            <w:r w:rsidRPr="00AD34CD">
              <w:rPr>
                <w:noProof/>
              </w:rPr>
              <w:lastRenderedPageBreak/>
              <w:drawing>
                <wp:inline distT="0" distB="0" distL="0" distR="0" wp14:anchorId="05B2B976" wp14:editId="7CAA3DB9">
                  <wp:extent cx="5559552" cy="3782630"/>
                  <wp:effectExtent l="0" t="0" r="3175"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559552" cy="3782630"/>
                          </a:xfrm>
                          <a:prstGeom prst="rect">
                            <a:avLst/>
                          </a:prstGeom>
                          <a:noFill/>
                        </pic:spPr>
                      </pic:pic>
                    </a:graphicData>
                  </a:graphic>
                </wp:inline>
              </w:drawing>
            </w:r>
          </w:p>
          <w:p w14:paraId="2ABE7B34" w14:textId="41E00C83" w:rsidR="009027F2" w:rsidRPr="009027F2" w:rsidRDefault="002A4B05" w:rsidP="002A4B05">
            <w:pPr>
              <w:pStyle w:val="Caption"/>
              <w:rPr>
                <w:iCs/>
                <w:noProof/>
              </w:rPr>
            </w:pPr>
            <w:bookmarkStart w:id="6" w:name="_Ref29446375"/>
            <w:bookmarkStart w:id="7" w:name="_Toc70232518"/>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A641A8">
              <w:rPr>
                <w:noProof/>
              </w:rPr>
              <w:t>1</w:t>
            </w:r>
            <w:r w:rsidR="007A6046">
              <w:rPr>
                <w:noProof/>
              </w:rPr>
              <w:fldChar w:fldCharType="end"/>
            </w:r>
            <w:bookmarkEnd w:id="6"/>
            <w:r>
              <w:t>: Cumulative Flow Diagram</w:t>
            </w:r>
            <w:bookmarkEnd w:id="7"/>
          </w:p>
          <w:p w14:paraId="5A07637E" w14:textId="552A2F49" w:rsidR="00BB53E2" w:rsidRDefault="00BB53E2" w:rsidP="00BB53E2">
            <w:pPr>
              <w:pStyle w:val="MeasSpecStyle1"/>
              <w:rPr>
                <w:noProof/>
              </w:rPr>
            </w:pPr>
            <w:r>
              <w:rPr>
                <w:noProof/>
              </w:rPr>
              <w:t xml:space="preserve">This example CFD indicates a project workflow with a team capacity that is well balanced with demand. The number of tasks in each workflow state (height of the bands, or vertical distance between lines) is holding fairly steady and narrow, with relatively parallel lines (slopes)  indicating a balance of work arrivals (added to the </w:t>
            </w:r>
            <w:r w:rsidRPr="00831BE2">
              <w:rPr>
                <w:noProof/>
              </w:rPr>
              <w:t xml:space="preserve">top </w:t>
            </w:r>
            <w:r w:rsidR="00831BE2" w:rsidRPr="00831BE2">
              <w:rPr>
                <w:noProof/>
              </w:rPr>
              <w:t>teal</w:t>
            </w:r>
            <w:r w:rsidRPr="00831BE2">
              <w:rPr>
                <w:noProof/>
              </w:rPr>
              <w:t>, To Do, Band) transitionin</w:t>
            </w:r>
            <w:r w:rsidR="00370880" w:rsidRPr="00831BE2">
              <w:rPr>
                <w:noProof/>
              </w:rPr>
              <w:t>g smoothly into subsequent work</w:t>
            </w:r>
            <w:r w:rsidRPr="00831BE2">
              <w:rPr>
                <w:noProof/>
              </w:rPr>
              <w:t xml:space="preserve">flow states culminating in the bottom dark blue, Deployed, band. There are no notable queues, delays, or backlogs (widening CFD bands), except for the arrival of new needs and objectives from the customer in September and March.  These are reflected in the Release Backlog (increases in the height of the </w:t>
            </w:r>
            <w:r w:rsidR="00831BE2" w:rsidRPr="00831BE2">
              <w:rPr>
                <w:noProof/>
              </w:rPr>
              <w:t>teal</w:t>
            </w:r>
            <w:r w:rsidRPr="00831BE2">
              <w:rPr>
                <w:noProof/>
              </w:rPr>
              <w:t xml:space="preserve"> To Do band)</w:t>
            </w:r>
            <w:r>
              <w:rPr>
                <w:noProof/>
              </w:rPr>
              <w:t>. These were steadily worked off and implemented by the project team at its consistent rate and capacity (indicated by maintaining fairly stable slopes of the In Progress, Done, and Deployed lines). Throughput rate is steady with no significant changes, except for a short flattening of the progress curves over the December holiday period, that resumed quickly when the team returned to full staffing in January.</w:t>
            </w:r>
          </w:p>
          <w:p w14:paraId="75EB2F49" w14:textId="277ADC39" w:rsidR="009027F2" w:rsidRPr="00AD34CD" w:rsidRDefault="00BB53E2" w:rsidP="00BB53E2">
            <w:pPr>
              <w:pStyle w:val="MeasSpecStyle1"/>
              <w:rPr>
                <w:noProof/>
              </w:rPr>
            </w:pPr>
            <w:r>
              <w:rPr>
                <w:noProof/>
              </w:rPr>
              <w:t>This workflow balance over the year shown is su</w:t>
            </w:r>
            <w:r w:rsidR="00D11BD3">
              <w:rPr>
                <w:noProof/>
              </w:rPr>
              <w:t>b</w:t>
            </w:r>
            <w:r>
              <w:rPr>
                <w:noProof/>
              </w:rPr>
              <w:t>stantiated further by an average task departure rate (1.31 tasks/day), well matched to demand reflected in the average arrival rate (1.29 tasks/day).</w:t>
            </w:r>
          </w:p>
        </w:tc>
      </w:tr>
      <w:tr w:rsidR="009027F2" w:rsidRPr="009027F2" w14:paraId="22E1E9A0" w14:textId="77777777" w:rsidTr="00086699">
        <w:tc>
          <w:tcPr>
            <w:tcW w:w="2160" w:type="dxa"/>
            <w:tcBorders>
              <w:left w:val="single" w:sz="12" w:space="0" w:color="auto"/>
            </w:tcBorders>
            <w:shd w:val="clear" w:color="auto" w:fill="E0E0E0"/>
            <w:vAlign w:val="center"/>
          </w:tcPr>
          <w:p w14:paraId="47F28C18" w14:textId="77777777" w:rsidR="009027F2" w:rsidRPr="00AD34CD" w:rsidRDefault="009027F2" w:rsidP="009027F2">
            <w:pPr>
              <w:spacing w:after="0"/>
              <w:rPr>
                <w:rFonts w:eastAsia="Times New Roman" w:cs="Arial"/>
                <w:b/>
                <w:bCs/>
                <w:sz w:val="20"/>
                <w:szCs w:val="20"/>
              </w:rPr>
            </w:pPr>
            <w:r w:rsidRPr="00AD34CD">
              <w:rPr>
                <w:rFonts w:eastAsia="Times New Roman" w:cs="Arial"/>
                <w:b/>
                <w:sz w:val="20"/>
                <w:szCs w:val="20"/>
              </w:rPr>
              <w:t>Indicator Description and Sample (cont.)</w:t>
            </w:r>
          </w:p>
        </w:tc>
        <w:tc>
          <w:tcPr>
            <w:tcW w:w="9000" w:type="dxa"/>
            <w:tcBorders>
              <w:right w:val="single" w:sz="12" w:space="0" w:color="auto"/>
            </w:tcBorders>
          </w:tcPr>
          <w:p w14:paraId="764A78B8" w14:textId="0304F99B" w:rsidR="00976EFD" w:rsidRPr="00AD34CD" w:rsidRDefault="00976EFD" w:rsidP="00976EFD">
            <w:pPr>
              <w:pStyle w:val="MeasSpecStyle1"/>
              <w:spacing w:before="120"/>
            </w:pPr>
            <w:r w:rsidRPr="00AD34CD">
              <w:t xml:space="preserve">For projects adhering to standards for collection and reporting of CFD data, derived measures for average WIP, average Throughput, and approximate average Cycle Time are related by Little’s Law (as discussed in </w:t>
            </w:r>
            <w:r w:rsidRPr="00AD34CD">
              <w:rPr>
                <w:bCs/>
                <w:i/>
              </w:rPr>
              <w:t>Actionable Agile Metrics for Predictability</w:t>
            </w:r>
            <w:r w:rsidRPr="00AD34CD">
              <w:rPr>
                <w:bCs/>
              </w:rPr>
              <w:t>)</w:t>
            </w:r>
            <w:r w:rsidRPr="00AD34CD">
              <w:t xml:space="preserve">. Generally, these summary cumulative measures can be </w:t>
            </w:r>
            <w:r>
              <w:t xml:space="preserve">derived and </w:t>
            </w:r>
            <w:r w:rsidRPr="00AD34CD">
              <w:t xml:space="preserve">visualized </w:t>
            </w:r>
            <w:r>
              <w:t xml:space="preserve">for a given time range </w:t>
            </w:r>
            <w:r w:rsidRPr="00AD34CD">
              <w:t xml:space="preserve">from a CFD diagram as in the abstraction shown in </w:t>
            </w:r>
            <w:r w:rsidRPr="00AD34CD">
              <w:rPr>
                <w:bCs/>
              </w:rPr>
              <w:fldChar w:fldCharType="begin"/>
            </w:r>
            <w:r w:rsidRPr="00AD34CD">
              <w:rPr>
                <w:bCs/>
              </w:rPr>
              <w:instrText xml:space="preserve"> REF _Ref29450409 \h  \* MERGEFORMAT </w:instrText>
            </w:r>
            <w:r w:rsidRPr="00AD34CD">
              <w:rPr>
                <w:bCs/>
              </w:rPr>
            </w:r>
            <w:r w:rsidRPr="00AD34CD">
              <w:rPr>
                <w:bCs/>
              </w:rPr>
              <w:fldChar w:fldCharType="separate"/>
            </w:r>
            <w:r w:rsidR="00A641A8" w:rsidRPr="00A641A8">
              <w:rPr>
                <w:bCs/>
              </w:rPr>
              <w:t xml:space="preserve">Figure </w:t>
            </w:r>
            <w:r w:rsidR="00A641A8" w:rsidRPr="00A641A8">
              <w:rPr>
                <w:bCs/>
                <w:noProof/>
              </w:rPr>
              <w:t>2</w:t>
            </w:r>
            <w:r w:rsidRPr="00AD34CD">
              <w:rPr>
                <w:bCs/>
              </w:rPr>
              <w:fldChar w:fldCharType="end"/>
            </w:r>
            <w:r w:rsidRPr="00AD34CD">
              <w:t>. The figure below further illustrates these relationships</w:t>
            </w:r>
            <w:r w:rsidR="00055DFC">
              <w:t>.</w:t>
            </w:r>
          </w:p>
          <w:p w14:paraId="5A3FA37D" w14:textId="79562E0E" w:rsidR="00976EFD" w:rsidRDefault="00976EFD" w:rsidP="00976EFD">
            <w:pPr>
              <w:pStyle w:val="MeasSpecStyle1"/>
            </w:pPr>
            <w:r w:rsidRPr="00AD34CD">
              <w:rPr>
                <w:noProof/>
              </w:rPr>
              <w:drawing>
                <wp:inline distT="0" distB="0" distL="0" distR="0" wp14:anchorId="60D0E723" wp14:editId="49401B75">
                  <wp:extent cx="813816" cy="576072"/>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3816" cy="576072"/>
                          </a:xfrm>
                          <a:prstGeom prst="rect">
                            <a:avLst/>
                          </a:prstGeom>
                          <a:noFill/>
                          <a:ln>
                            <a:noFill/>
                          </a:ln>
                        </pic:spPr>
                      </pic:pic>
                    </a:graphicData>
                  </a:graphic>
                </wp:inline>
              </w:drawing>
            </w:r>
            <w:r w:rsidRPr="00AD34CD">
              <w:t xml:space="preserve"> </w:t>
            </w:r>
            <w:r w:rsidRPr="00AD34CD">
              <w:rPr>
                <w:noProof/>
              </w:rPr>
              <w:drawing>
                <wp:inline distT="0" distB="0" distL="0" distR="0" wp14:anchorId="3B6A2701" wp14:editId="7267207C">
                  <wp:extent cx="2494199" cy="510539"/>
                  <wp:effectExtent l="0" t="0" r="1905"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494199" cy="510539"/>
                          </a:xfrm>
                          <a:prstGeom prst="rect">
                            <a:avLst/>
                          </a:prstGeom>
                          <a:noFill/>
                          <a:ln>
                            <a:noFill/>
                          </a:ln>
                        </pic:spPr>
                      </pic:pic>
                    </a:graphicData>
                  </a:graphic>
                </wp:inline>
              </w:drawing>
            </w:r>
          </w:p>
          <w:p w14:paraId="11A17422" w14:textId="77777777" w:rsidR="00976EFD" w:rsidRPr="00AD34CD" w:rsidRDefault="00976EFD" w:rsidP="0064070D">
            <w:pPr>
              <w:pStyle w:val="MeasSpecStyle1"/>
              <w:keepNext/>
              <w:spacing w:before="120" w:after="0"/>
              <w:jc w:val="center"/>
            </w:pPr>
            <w:r w:rsidRPr="00AD34CD">
              <w:rPr>
                <w:noProof/>
              </w:rPr>
              <w:lastRenderedPageBreak/>
              <w:drawing>
                <wp:inline distT="0" distB="0" distL="0" distR="0" wp14:anchorId="2A41B44B" wp14:editId="33F023B1">
                  <wp:extent cx="5543550" cy="3026410"/>
                  <wp:effectExtent l="19050" t="19050" r="19050"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rotWithShape="1">
                          <a:blip r:embed="rId22">
                            <a:extLst>
                              <a:ext uri="{28A0092B-C50C-407E-A947-70E740481C1C}">
                                <a14:useLocalDpi xmlns:a14="http://schemas.microsoft.com/office/drawing/2010/main" val="0"/>
                              </a:ext>
                            </a:extLst>
                          </a:blip>
                          <a:srcRect l="1539" r="964"/>
                          <a:stretch/>
                        </pic:blipFill>
                        <pic:spPr bwMode="auto">
                          <a:xfrm>
                            <a:off x="0" y="0"/>
                            <a:ext cx="5545094" cy="3027253"/>
                          </a:xfrm>
                          <a:prstGeom prst="rect">
                            <a:avLst/>
                          </a:prstGeom>
                          <a:noFill/>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E6FBD7" w14:textId="7E64BA71" w:rsidR="00976EFD" w:rsidRDefault="00976EFD" w:rsidP="0064070D">
            <w:pPr>
              <w:pStyle w:val="Caption"/>
            </w:pPr>
            <w:bookmarkStart w:id="8" w:name="_Ref29450409"/>
            <w:bookmarkStart w:id="9" w:name="_Toc70232519"/>
            <w:r>
              <w:t xml:space="preserve">Figure </w:t>
            </w:r>
            <w:r w:rsidR="00F144CF">
              <w:rPr>
                <w:noProof/>
              </w:rPr>
              <w:fldChar w:fldCharType="begin"/>
            </w:r>
            <w:r w:rsidR="00F144CF">
              <w:rPr>
                <w:noProof/>
              </w:rPr>
              <w:instrText xml:space="preserve"> SEQ Figure \* ARABIC </w:instrText>
            </w:r>
            <w:r w:rsidR="00F144CF">
              <w:rPr>
                <w:noProof/>
              </w:rPr>
              <w:fldChar w:fldCharType="separate"/>
            </w:r>
            <w:r w:rsidR="00A641A8">
              <w:rPr>
                <w:noProof/>
              </w:rPr>
              <w:t>2</w:t>
            </w:r>
            <w:r w:rsidR="00F144CF">
              <w:rPr>
                <w:noProof/>
              </w:rPr>
              <w:fldChar w:fldCharType="end"/>
            </w:r>
            <w:bookmarkEnd w:id="8"/>
            <w:r>
              <w:t>: Notional CFD Diagram</w:t>
            </w:r>
            <w:bookmarkEnd w:id="9"/>
          </w:p>
          <w:p w14:paraId="4D80CBD8" w14:textId="73B35F9E" w:rsidR="00BB53E2" w:rsidRPr="00AD34CD" w:rsidRDefault="00BB53E2" w:rsidP="00BB53E2">
            <w:pPr>
              <w:pStyle w:val="MeasSpecStyle1"/>
            </w:pPr>
            <w:r w:rsidRPr="00AD34CD">
              <w:t xml:space="preserve">Continuing from the above project CFD example, the project average WIP, average Throughput, and approximate average Cycle Time can be calculated and plotted over time, as in </w:t>
            </w:r>
            <w:r w:rsidRPr="00AD34CD">
              <w:rPr>
                <w:bCs/>
              </w:rPr>
              <w:fldChar w:fldCharType="begin"/>
            </w:r>
            <w:r w:rsidRPr="00AD34CD">
              <w:rPr>
                <w:bCs/>
              </w:rPr>
              <w:instrText xml:space="preserve"> REF _Ref29450496 \h  \* MERGEFORMAT </w:instrText>
            </w:r>
            <w:r w:rsidRPr="00AD34CD">
              <w:rPr>
                <w:bCs/>
              </w:rPr>
            </w:r>
            <w:r w:rsidRPr="00AD34CD">
              <w:rPr>
                <w:bCs/>
              </w:rPr>
              <w:fldChar w:fldCharType="separate"/>
            </w:r>
            <w:r w:rsidR="00A641A8" w:rsidRPr="00A641A8">
              <w:rPr>
                <w:bCs/>
              </w:rPr>
              <w:t xml:space="preserve">Figure </w:t>
            </w:r>
            <w:r w:rsidR="00A641A8" w:rsidRPr="00A641A8">
              <w:rPr>
                <w:bCs/>
                <w:noProof/>
              </w:rPr>
              <w:t>3</w:t>
            </w:r>
            <w:r w:rsidRPr="00AD34CD">
              <w:rPr>
                <w:bCs/>
              </w:rPr>
              <w:fldChar w:fldCharType="end"/>
            </w:r>
            <w:r w:rsidRPr="00AD34CD">
              <w:t xml:space="preserve">. </w:t>
            </w:r>
          </w:p>
          <w:p w14:paraId="7F2EE420" w14:textId="77777777" w:rsidR="00E50AA1" w:rsidRPr="00AD34CD" w:rsidRDefault="009027F2" w:rsidP="00E50AA1">
            <w:pPr>
              <w:pStyle w:val="MeasSpecStyle1"/>
              <w:keepNext/>
              <w:jc w:val="center"/>
            </w:pPr>
            <w:r w:rsidRPr="00AD34CD">
              <w:rPr>
                <w:noProof/>
              </w:rPr>
              <w:drawing>
                <wp:inline distT="0" distB="0" distL="0" distR="0" wp14:anchorId="41340D71" wp14:editId="6D02591A">
                  <wp:extent cx="5511131" cy="424281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511131" cy="4242816"/>
                          </a:xfrm>
                          <a:prstGeom prst="rect">
                            <a:avLst/>
                          </a:prstGeom>
                          <a:noFill/>
                        </pic:spPr>
                      </pic:pic>
                    </a:graphicData>
                  </a:graphic>
                </wp:inline>
              </w:drawing>
            </w:r>
          </w:p>
          <w:p w14:paraId="5C3251D6" w14:textId="411972E5" w:rsidR="009027F2" w:rsidRDefault="00E50AA1" w:rsidP="00D143B6">
            <w:pPr>
              <w:pStyle w:val="Caption"/>
            </w:pPr>
            <w:bookmarkStart w:id="10" w:name="_Ref29450496"/>
            <w:bookmarkStart w:id="11" w:name="_Toc70232520"/>
            <w:r>
              <w:lastRenderedPageBreak/>
              <w:t xml:space="preserve">Figure </w:t>
            </w:r>
            <w:r w:rsidR="007A6046">
              <w:rPr>
                <w:noProof/>
              </w:rPr>
              <w:fldChar w:fldCharType="begin"/>
            </w:r>
            <w:r w:rsidR="007A6046">
              <w:rPr>
                <w:noProof/>
              </w:rPr>
              <w:instrText xml:space="preserve"> SEQ Figure \* ARABIC </w:instrText>
            </w:r>
            <w:r w:rsidR="007A6046">
              <w:rPr>
                <w:noProof/>
              </w:rPr>
              <w:fldChar w:fldCharType="separate"/>
            </w:r>
            <w:r w:rsidR="00A641A8">
              <w:rPr>
                <w:noProof/>
              </w:rPr>
              <w:t>3</w:t>
            </w:r>
            <w:r w:rsidR="007A6046">
              <w:rPr>
                <w:noProof/>
              </w:rPr>
              <w:fldChar w:fldCharType="end"/>
            </w:r>
            <w:bookmarkEnd w:id="10"/>
            <w:r>
              <w:t>: Workflow by Period and Rolling Average</w:t>
            </w:r>
            <w:bookmarkEnd w:id="11"/>
          </w:p>
          <w:p w14:paraId="22F53780" w14:textId="77777777" w:rsidR="00BB53E2" w:rsidRDefault="00BB53E2" w:rsidP="00BB53E2">
            <w:pPr>
              <w:rPr>
                <w:rFonts w:eastAsia="Times New Roman" w:cs="Arial"/>
                <w:iCs/>
                <w:sz w:val="20"/>
                <w:szCs w:val="20"/>
              </w:rPr>
            </w:pPr>
            <w:r w:rsidRPr="008F2EE3">
              <w:rPr>
                <w:rFonts w:eastAsia="Times New Roman" w:cs="Arial"/>
                <w:iCs/>
                <w:sz w:val="20"/>
                <w:szCs w:val="20"/>
              </w:rPr>
              <w:t xml:space="preserve">This </w:t>
            </w:r>
            <w:r>
              <w:rPr>
                <w:rFonts w:eastAsia="Times New Roman" w:cs="Arial"/>
                <w:iCs/>
                <w:sz w:val="20"/>
                <w:szCs w:val="20"/>
              </w:rPr>
              <w:t xml:space="preserve">example provides further numeric substantiation of process effectiveness consistent with the CFD indicator analysis. Derived CFD measures for average WIP, average throughput, and average cycle time indicate </w:t>
            </w:r>
            <w:proofErr w:type="gramStart"/>
            <w:r>
              <w:rPr>
                <w:rFonts w:eastAsia="Times New Roman" w:cs="Arial"/>
                <w:iCs/>
                <w:sz w:val="20"/>
                <w:szCs w:val="20"/>
              </w:rPr>
              <w:t>fairly stable</w:t>
            </w:r>
            <w:proofErr w:type="gramEnd"/>
            <w:r>
              <w:rPr>
                <w:rFonts w:eastAsia="Times New Roman" w:cs="Arial"/>
                <w:iCs/>
                <w:sz w:val="20"/>
                <w:szCs w:val="20"/>
              </w:rPr>
              <w:t xml:space="preserve"> performance over time that could be useful in predictably planning future estimates. Approximate Lead Time (turnaround for implementing and deploying accepted customer requests) has reduced on average over the last year, even considering the two significant spikes in receipt of new requests and the short delays in throughput over the December holidays.</w:t>
            </w:r>
          </w:p>
          <w:p w14:paraId="14949341" w14:textId="22809942" w:rsidR="00BB53E2" w:rsidRPr="00BB53E2" w:rsidRDefault="00BB53E2" w:rsidP="00BB53E2">
            <w:r>
              <w:rPr>
                <w:rFonts w:eastAsia="Times New Roman" w:cs="Arial"/>
                <w:iCs/>
                <w:sz w:val="20"/>
                <w:szCs w:val="20"/>
              </w:rPr>
              <w:t>Note that although CFD measures may indicate stable and consistent workflow process performance, this does not necessarily imply this level of performance fulfills the business need. Process improvements and performance efficiencies may yet be needed to meet the Voice of the Customer. Also note these measures may be specific to the team (e.g., methods for defining tasks, stories, story points) or application domain (e.g., embedded firmware, command and control, information systems, high reliability space applications), so organizations should be cautious about projecting performance across other projects. It may be most beneficial to monitor overall workflow trends and potential areas of concern rather than focusing on absolute measures.</w:t>
            </w:r>
          </w:p>
        </w:tc>
      </w:tr>
      <w:tr w:rsidR="00BB53E2" w:rsidRPr="009027F2" w14:paraId="124B81C4" w14:textId="77777777" w:rsidTr="00086699">
        <w:tc>
          <w:tcPr>
            <w:tcW w:w="2160" w:type="dxa"/>
            <w:tcBorders>
              <w:left w:val="single" w:sz="12" w:space="0" w:color="auto"/>
            </w:tcBorders>
            <w:shd w:val="clear" w:color="auto" w:fill="E0E0E0"/>
            <w:vAlign w:val="center"/>
          </w:tcPr>
          <w:p w14:paraId="4FCC5DC4" w14:textId="77777777" w:rsidR="00BB53E2" w:rsidRPr="00AD34CD" w:rsidRDefault="00BB53E2" w:rsidP="00BB53E2">
            <w:pPr>
              <w:spacing w:after="0"/>
              <w:rPr>
                <w:rFonts w:eastAsia="Times New Roman" w:cs="Arial"/>
                <w:b/>
                <w:bCs/>
                <w:sz w:val="20"/>
                <w:szCs w:val="20"/>
              </w:rPr>
            </w:pPr>
            <w:r w:rsidRPr="00AD34CD">
              <w:rPr>
                <w:rFonts w:eastAsia="Times New Roman" w:cs="Arial"/>
                <w:b/>
                <w:bCs/>
                <w:sz w:val="20"/>
                <w:szCs w:val="20"/>
              </w:rPr>
              <w:lastRenderedPageBreak/>
              <w:t xml:space="preserve">Analysis </w:t>
            </w:r>
          </w:p>
          <w:p w14:paraId="6E35FC58" w14:textId="77777777" w:rsidR="00BB53E2" w:rsidRPr="009027F2" w:rsidRDefault="00BB53E2" w:rsidP="00BB53E2">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44053C97" w14:textId="77777777" w:rsidR="00BB53E2" w:rsidRPr="00AD34CD" w:rsidRDefault="00BB53E2" w:rsidP="00BB53E2">
            <w:pPr>
              <w:pStyle w:val="MeasSpecStyle1"/>
            </w:pPr>
            <w:r w:rsidRPr="00AD34CD">
              <w:t xml:space="preserve">Is work arriving and being completed at consistent rates? Is there a steady proportionate ratio of WIP across workflow states, or are there </w:t>
            </w:r>
            <w:r>
              <w:t xml:space="preserve">queues, </w:t>
            </w:r>
            <w:r w:rsidRPr="00AD34CD">
              <w:t xml:space="preserve">delays or inefficiencies </w:t>
            </w:r>
            <w:r>
              <w:t xml:space="preserve">indicated by widening CFD bands </w:t>
            </w:r>
            <w:r w:rsidRPr="00AD34CD">
              <w:t xml:space="preserve">that should be addressed? </w:t>
            </w:r>
          </w:p>
          <w:p w14:paraId="17F24559" w14:textId="77777777" w:rsidR="00BB53E2" w:rsidRPr="00AD34CD" w:rsidRDefault="00BB53E2" w:rsidP="00BB53E2">
            <w:pPr>
              <w:pStyle w:val="MeasSpecStyle1"/>
            </w:pPr>
            <w:r w:rsidRPr="00AD34CD">
              <w:t>The shapes of CFD bands indicate if the flow of work is being processed and completed at predictable steady rates (e.g., consistent slopes with relatively parallel bands). Other shapes (e.g., diverging bands, flat lines, S-curves) can indicate inefficiencies, mismatched arrivals and departures, or delays in completing the flow of work.</w:t>
            </w:r>
          </w:p>
          <w:p w14:paraId="445B2EAA" w14:textId="77777777" w:rsidR="00BB53E2" w:rsidRPr="00AD34CD" w:rsidRDefault="00BB53E2" w:rsidP="00BB53E2">
            <w:pPr>
              <w:pStyle w:val="MeasSpecStyle1"/>
            </w:pPr>
            <w:r w:rsidRPr="00AD34CD">
              <w:t xml:space="preserve">Is cycle time and throughput compatible with achieving the project plan and product roadmap? Are these measures stable? </w:t>
            </w:r>
            <w:r>
              <w:t>Comparing derived average cycle time against actual calculations (see Cycle Time/Lead Time specification) can indicate potential process anomalies, such as giving preferential priority to certain tasks.</w:t>
            </w:r>
            <w:r w:rsidRPr="00AD34CD">
              <w:t xml:space="preserve"> What can be done to increase throughput or reduce WIP, if necessary</w:t>
            </w:r>
            <w:r>
              <w:t>,</w:t>
            </w:r>
            <w:r w:rsidRPr="00AD34CD">
              <w:t xml:space="preserve"> to meet </w:t>
            </w:r>
            <w:r>
              <w:t>performance objectives</w:t>
            </w:r>
            <w:r w:rsidRPr="00AD34CD">
              <w:t>?</w:t>
            </w:r>
          </w:p>
          <w:p w14:paraId="15239D05" w14:textId="791A0699" w:rsidR="00BB53E2" w:rsidRPr="00AD34CD" w:rsidRDefault="00BB53E2" w:rsidP="00BB53E2">
            <w:pPr>
              <w:pStyle w:val="MeasSpecStyle1"/>
            </w:pPr>
            <w:r w:rsidRPr="00AD34CD">
              <w:t xml:space="preserve">Additional </w:t>
            </w:r>
            <w:r>
              <w:t xml:space="preserve">details of CFD derived </w:t>
            </w:r>
            <w:r w:rsidRPr="00AD34CD">
              <w:t xml:space="preserve">measures </w:t>
            </w:r>
            <w:r>
              <w:t xml:space="preserve">and related topics </w:t>
            </w:r>
            <w:r w:rsidRPr="00AD34CD">
              <w:t>such as technical debt are beyond the scope of this specification and are described further in referenced materials.</w:t>
            </w:r>
          </w:p>
        </w:tc>
      </w:tr>
      <w:tr w:rsidR="009027F2" w:rsidRPr="009027F2" w14:paraId="09BA1E9C" w14:textId="77777777" w:rsidTr="00086699">
        <w:tc>
          <w:tcPr>
            <w:tcW w:w="2160" w:type="dxa"/>
            <w:tcBorders>
              <w:left w:val="single" w:sz="12" w:space="0" w:color="auto"/>
            </w:tcBorders>
            <w:shd w:val="clear" w:color="auto" w:fill="E0E0E0"/>
            <w:vAlign w:val="center"/>
          </w:tcPr>
          <w:p w14:paraId="75BDF179"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11552005" w14:textId="3CEEC0AE" w:rsidR="009027F2" w:rsidRPr="00AD34CD" w:rsidRDefault="009027F2" w:rsidP="00E50AA1">
            <w:pPr>
              <w:pStyle w:val="MeasSpecStyle1"/>
            </w:pPr>
            <w:r w:rsidRPr="00AD34CD">
              <w:t xml:space="preserve">Significant variations (e.g., </w:t>
            </w:r>
            <w:r w:rsidRPr="00AD34CD">
              <w:rPr>
                <w:u w:val="single"/>
              </w:rPr>
              <w:t>+</w:t>
            </w:r>
            <w:r w:rsidRPr="00AD34CD">
              <w:t xml:space="preserve"> 10%) in the slope or width of CFD workflow band curves may indicate performance issues, </w:t>
            </w:r>
            <w:proofErr w:type="gramStart"/>
            <w:r w:rsidRPr="00AD34CD">
              <w:t>queues</w:t>
            </w:r>
            <w:proofErr w:type="gramEnd"/>
            <w:r w:rsidRPr="00AD34CD">
              <w:t xml:space="preserve"> or delays in bringing work to closure. Root causes should be analyzed, and corrective actions implemented as appropriate to bring workflow back within expected ranges needed to execute the plan.</w:t>
            </w:r>
          </w:p>
        </w:tc>
      </w:tr>
    </w:tbl>
    <w:p w14:paraId="44350264" w14:textId="77777777" w:rsidR="009027F2" w:rsidRPr="009027F2" w:rsidRDefault="009027F2" w:rsidP="00E50AA1"/>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42B682AF"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40A98740"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Additional Information</w:t>
            </w:r>
          </w:p>
        </w:tc>
      </w:tr>
      <w:tr w:rsidR="00BB53E2" w:rsidRPr="009027F2" w14:paraId="00E9C6D2"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6EC044A5" w14:textId="4A02B587" w:rsidR="00BB53E2" w:rsidRPr="009027F2" w:rsidRDefault="00BB53E2" w:rsidP="00BB53E2">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31E031F8" w14:textId="04BB5E7C" w:rsidR="00BB53E2" w:rsidRPr="00AD34CD" w:rsidRDefault="00BB53E2" w:rsidP="00BB53E2">
            <w:pPr>
              <w:pStyle w:val="MeasSpecStyle1"/>
            </w:pPr>
            <w:r w:rsidRPr="00AD34CD">
              <w:t>Anomalous CFD band shapes indicating potential delays or negative trends in WIP, cycle time, or throughput may require analysis of root causes. Often reducing WIP or batch sizes can improve process throughput and stability.</w:t>
            </w:r>
          </w:p>
        </w:tc>
      </w:tr>
      <w:tr w:rsidR="00BB53E2" w:rsidRPr="009027F2" w14:paraId="728FB426"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237D23F5" w14:textId="49D8C385" w:rsidR="00BB53E2" w:rsidRPr="009027F2" w:rsidRDefault="00BB53E2" w:rsidP="00BB53E2">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31B7C866" w14:textId="55EA3B26" w:rsidR="00BB53E2" w:rsidRPr="00AD34CD" w:rsidRDefault="00BB53E2" w:rsidP="00BB53E2">
            <w:pPr>
              <w:pStyle w:val="MeasSpecStyle1"/>
              <w:rPr>
                <w:bCs/>
              </w:rPr>
            </w:pPr>
            <w:r w:rsidRPr="00AD34CD">
              <w:rPr>
                <w:bCs/>
              </w:rPr>
              <w:t xml:space="preserve">CFDs are often available as built-in reports from common agile workflow management tools, which provide additional filtering and reporting options according to the process workflow states in use. CFDs can also be constructed based on measures collected, </w:t>
            </w:r>
            <w:proofErr w:type="gramStart"/>
            <w:r w:rsidRPr="00AD34CD">
              <w:rPr>
                <w:bCs/>
              </w:rPr>
              <w:t>analyzed</w:t>
            </w:r>
            <w:proofErr w:type="gramEnd"/>
            <w:r w:rsidRPr="00AD34CD">
              <w:rPr>
                <w:bCs/>
              </w:rPr>
              <w:t xml:space="preserve"> and reported using spreadsheet tools. The sample intervals for collection or analysis of CFD data items (e.g., daily, weekly, monthly) may vary based on the </w:t>
            </w:r>
            <w:r>
              <w:rPr>
                <w:bCs/>
              </w:rPr>
              <w:t xml:space="preserve">program’s defined processes or </w:t>
            </w:r>
            <w:r w:rsidRPr="00AD34CD">
              <w:rPr>
                <w:bCs/>
              </w:rPr>
              <w:t xml:space="preserve">business </w:t>
            </w:r>
            <w:r>
              <w:rPr>
                <w:bCs/>
              </w:rPr>
              <w:t>environment</w:t>
            </w:r>
            <w:r w:rsidRPr="00AD34CD">
              <w:rPr>
                <w:bCs/>
              </w:rPr>
              <w:t xml:space="preserve">. </w:t>
            </w:r>
          </w:p>
        </w:tc>
      </w:tr>
    </w:tbl>
    <w:p w14:paraId="0EE661F9" w14:textId="77777777" w:rsidR="009027F2" w:rsidRPr="009027F2" w:rsidRDefault="009027F2" w:rsidP="00E50AA1"/>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13356101"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37495457"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Additional Specification Information</w:t>
            </w:r>
          </w:p>
        </w:tc>
      </w:tr>
      <w:tr w:rsidR="005C7EC9" w:rsidRPr="009027F2" w14:paraId="68C45E09" w14:textId="77777777" w:rsidTr="009027F2">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01D71D36" w14:textId="238F2DD8" w:rsidR="005C7EC9" w:rsidRPr="009027F2" w:rsidRDefault="005C7EC9" w:rsidP="005C7EC9">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6E5C5F63" w14:textId="5F49259C" w:rsidR="005C7EC9" w:rsidRPr="00AD34CD" w:rsidRDefault="005C7EC9" w:rsidP="005C7EC9">
            <w:pPr>
              <w:pStyle w:val="MeasSpecStyle1"/>
            </w:pPr>
            <w:r w:rsidRPr="00AD34CD">
              <w:t>1. Schedule and Progress</w:t>
            </w:r>
            <w:r w:rsidRPr="00AD34CD">
              <w:br/>
              <w:t xml:space="preserve">2. Process Performance </w:t>
            </w:r>
          </w:p>
        </w:tc>
      </w:tr>
      <w:tr w:rsidR="005C7EC9" w:rsidRPr="009027F2" w14:paraId="1A3816DE" w14:textId="77777777" w:rsidTr="009027F2">
        <w:trPr>
          <w:cantSplit/>
        </w:trPr>
        <w:tc>
          <w:tcPr>
            <w:tcW w:w="2160" w:type="dxa"/>
            <w:tcBorders>
              <w:left w:val="single" w:sz="12" w:space="0" w:color="auto"/>
            </w:tcBorders>
            <w:shd w:val="clear" w:color="auto" w:fill="E0E0E0"/>
            <w:vAlign w:val="center"/>
          </w:tcPr>
          <w:p w14:paraId="50586FE3" w14:textId="43F7EE83" w:rsidR="005C7EC9" w:rsidRPr="009027F2" w:rsidRDefault="005C7EC9" w:rsidP="005C7EC9">
            <w:pPr>
              <w:spacing w:after="0"/>
              <w:rPr>
                <w:rFonts w:ascii="Arial" w:eastAsia="Times New Roman" w:hAnsi="Arial" w:cs="Arial"/>
                <w:b/>
                <w:bCs/>
                <w:sz w:val="20"/>
                <w:szCs w:val="20"/>
              </w:rPr>
            </w:pPr>
            <w:r w:rsidRPr="00AD34CD">
              <w:rPr>
                <w:rFonts w:eastAsia="Times New Roman" w:cs="Arial"/>
                <w:b/>
                <w:bCs/>
                <w:sz w:val="20"/>
                <w:szCs w:val="20"/>
              </w:rPr>
              <w:lastRenderedPageBreak/>
              <w:t>Measurable Concept</w:t>
            </w:r>
          </w:p>
        </w:tc>
        <w:tc>
          <w:tcPr>
            <w:tcW w:w="9000" w:type="dxa"/>
            <w:tcBorders>
              <w:right w:val="single" w:sz="12" w:space="0" w:color="auto"/>
            </w:tcBorders>
          </w:tcPr>
          <w:p w14:paraId="207DEE9F" w14:textId="41D1030A" w:rsidR="005C7EC9" w:rsidRPr="00AD34CD" w:rsidRDefault="005C7EC9" w:rsidP="005C7EC9">
            <w:pPr>
              <w:pStyle w:val="MeasSpecStyle1"/>
            </w:pPr>
            <w:r w:rsidRPr="00AD34CD">
              <w:t xml:space="preserve">1. </w:t>
            </w:r>
            <w:r w:rsidRPr="0067790E">
              <w:t>Work Unit Progress</w:t>
            </w:r>
            <w:r w:rsidRPr="00AD34CD">
              <w:br/>
              <w:t>2. Process Effectiveness</w:t>
            </w:r>
          </w:p>
        </w:tc>
      </w:tr>
      <w:tr w:rsidR="005C7EC9" w:rsidRPr="009027F2" w14:paraId="1456FB37" w14:textId="77777777" w:rsidTr="009027F2">
        <w:trPr>
          <w:cantSplit/>
        </w:trPr>
        <w:tc>
          <w:tcPr>
            <w:tcW w:w="2160" w:type="dxa"/>
            <w:tcBorders>
              <w:left w:val="single" w:sz="12" w:space="0" w:color="auto"/>
            </w:tcBorders>
            <w:shd w:val="clear" w:color="auto" w:fill="E0E0E0"/>
            <w:vAlign w:val="center"/>
          </w:tcPr>
          <w:p w14:paraId="74D1F29A" w14:textId="49B28592" w:rsidR="005C7EC9" w:rsidRPr="009027F2" w:rsidRDefault="005C7EC9" w:rsidP="005C7EC9">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3554E160" w14:textId="007642ED" w:rsidR="005C7EC9" w:rsidRPr="00AD34CD" w:rsidRDefault="005C7EC9" w:rsidP="005C7EC9">
            <w:pPr>
              <w:pStyle w:val="MeasSpecStyle1"/>
            </w:pPr>
            <w:r w:rsidRPr="00AD34CD">
              <w:t>Tasks, stories, features, capabilities.</w:t>
            </w:r>
          </w:p>
        </w:tc>
      </w:tr>
      <w:tr w:rsidR="005C7EC9" w:rsidRPr="009027F2" w14:paraId="56C2583B" w14:textId="77777777" w:rsidTr="009027F2">
        <w:trPr>
          <w:cantSplit/>
        </w:trPr>
        <w:tc>
          <w:tcPr>
            <w:tcW w:w="2160" w:type="dxa"/>
            <w:tcBorders>
              <w:left w:val="single" w:sz="12" w:space="0" w:color="auto"/>
            </w:tcBorders>
            <w:shd w:val="clear" w:color="auto" w:fill="E0E0E0"/>
            <w:vAlign w:val="center"/>
          </w:tcPr>
          <w:p w14:paraId="67F03090" w14:textId="0D73056F" w:rsidR="005C7EC9" w:rsidRPr="009027F2" w:rsidRDefault="005C7EC9" w:rsidP="005C7EC9">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0483FE60" w14:textId="030168B4" w:rsidR="005C7EC9" w:rsidRPr="00AD34CD" w:rsidRDefault="005C7EC9" w:rsidP="005C7EC9">
            <w:pPr>
              <w:pStyle w:val="MeasSpecStyle1"/>
            </w:pPr>
            <w:r w:rsidRPr="00AD34CD">
              <w:t>Arrival</w:t>
            </w:r>
            <w:r>
              <w:t>s</w:t>
            </w:r>
            <w:r w:rsidRPr="00AD34CD" w:rsidDel="00B82AB8">
              <w:t xml:space="preserve"> </w:t>
            </w:r>
            <w:r w:rsidRPr="00AD34CD">
              <w:t>/</w:t>
            </w:r>
            <w:r>
              <w:t xml:space="preserve"> departures</w:t>
            </w:r>
            <w:r w:rsidRPr="00AD34CD">
              <w:t xml:space="preserve"> for workflow state transitions</w:t>
            </w:r>
          </w:p>
        </w:tc>
      </w:tr>
      <w:tr w:rsidR="005C7EC9" w:rsidRPr="009027F2" w14:paraId="00E81E5C" w14:textId="77777777" w:rsidTr="009027F2">
        <w:trPr>
          <w:cantSplit/>
        </w:trPr>
        <w:tc>
          <w:tcPr>
            <w:tcW w:w="2160" w:type="dxa"/>
            <w:tcBorders>
              <w:left w:val="single" w:sz="12" w:space="0" w:color="auto"/>
            </w:tcBorders>
            <w:shd w:val="clear" w:color="auto" w:fill="E0E0E0"/>
            <w:vAlign w:val="center"/>
          </w:tcPr>
          <w:p w14:paraId="78BFA17A" w14:textId="58810BA7" w:rsidR="005C7EC9" w:rsidRPr="009027F2" w:rsidRDefault="005C7EC9" w:rsidP="005C7EC9">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6AA2C18D" w14:textId="0E797111" w:rsidR="005C7EC9" w:rsidRPr="00AD34CD" w:rsidRDefault="005C7EC9" w:rsidP="005C7EC9">
            <w:pPr>
              <w:pStyle w:val="MeasSpecStyle1"/>
            </w:pPr>
            <w:r w:rsidRPr="00AD34CD">
              <w:t xml:space="preserve">Workflow state information (quantities by state over time) and Cumulative Flow Diagrams are typically obtainable directly from software task planning and management tools. </w:t>
            </w:r>
          </w:p>
        </w:tc>
      </w:tr>
      <w:tr w:rsidR="005C7EC9" w:rsidRPr="009027F2" w14:paraId="77FCDAF7"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63E1649E" w14:textId="078E5751" w:rsidR="005C7EC9" w:rsidRPr="009027F2" w:rsidRDefault="005C7EC9" w:rsidP="005C7EC9">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57BC9068" w14:textId="1399FE34" w:rsidR="005C7EC9" w:rsidRPr="00AD34CD" w:rsidRDefault="005C7EC9" w:rsidP="005C7EC9">
            <w:pPr>
              <w:pStyle w:val="MeasSpecStyle1"/>
              <w:rPr>
                <w:bCs/>
              </w:rPr>
            </w:pPr>
            <w:r w:rsidRPr="00AD34CD">
              <w:rPr>
                <w:bCs/>
              </w:rPr>
              <w:t xml:space="preserve">Cumulative flow is analyzed by the team regularly (e.g., </w:t>
            </w:r>
            <w:proofErr w:type="gramStart"/>
            <w:r w:rsidRPr="00AD34CD">
              <w:rPr>
                <w:bCs/>
              </w:rPr>
              <w:t>daily</w:t>
            </w:r>
            <w:proofErr w:type="gramEnd"/>
            <w:r w:rsidRPr="00AD34CD">
              <w:rPr>
                <w:bCs/>
              </w:rPr>
              <w:t xml:space="preserve"> or weekly) to monitor work in progress</w:t>
            </w:r>
            <w:r>
              <w:rPr>
                <w:bCs/>
              </w:rPr>
              <w:t xml:space="preserve"> and </w:t>
            </w:r>
            <w:r w:rsidRPr="00AD34CD">
              <w:rPr>
                <w:bCs/>
              </w:rPr>
              <w:t>completion. Measures are analyzed periodically (e.g., monthly, quarterly, end of each iteration or release) to determine if process performance levels are in line with objectives and sufficient to meet work remaining in the project plan. Corrective actions and process improvements are identified to bring performance within expectations as needed.</w:t>
            </w:r>
          </w:p>
        </w:tc>
      </w:tr>
    </w:tbl>
    <w:p w14:paraId="4FFF99AF" w14:textId="77777777" w:rsidR="004375C9" w:rsidRPr="004375C9" w:rsidRDefault="004375C9" w:rsidP="00E50AA1"/>
    <w:p w14:paraId="7534326C" w14:textId="77777777" w:rsidR="00616968" w:rsidRPr="00176035" w:rsidRDefault="00616968" w:rsidP="00E50AA1"/>
    <w:p w14:paraId="52827F10" w14:textId="77777777" w:rsidR="009027F2" w:rsidRDefault="009027F2" w:rsidP="00E50AA1">
      <w:r>
        <w:br w:type="page"/>
      </w:r>
    </w:p>
    <w:sectPr w:rsidR="009027F2" w:rsidSect="00A641A8">
      <w:headerReference w:type="default" r:id="rId24"/>
      <w:footerReference w:type="default" r:id="rId25"/>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38678" w14:textId="77777777" w:rsidR="00576502" w:rsidRDefault="00576502" w:rsidP="00A75590">
      <w:pPr>
        <w:spacing w:after="0"/>
      </w:pPr>
      <w:r>
        <w:separator/>
      </w:r>
    </w:p>
  </w:endnote>
  <w:endnote w:type="continuationSeparator" w:id="0">
    <w:p w14:paraId="56F8BC40" w14:textId="77777777" w:rsidR="00576502" w:rsidRDefault="00576502"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5719F" w14:textId="77777777" w:rsidR="00576502" w:rsidRDefault="00576502" w:rsidP="00A75590">
      <w:pPr>
        <w:spacing w:after="0"/>
      </w:pPr>
      <w:r>
        <w:separator/>
      </w:r>
    </w:p>
  </w:footnote>
  <w:footnote w:type="continuationSeparator" w:id="0">
    <w:p w14:paraId="4967BE15" w14:textId="77777777" w:rsidR="00576502" w:rsidRDefault="00576502"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36ACADE6"/>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tawFAJgoSZA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39E2"/>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6502"/>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41A8"/>
    <w:rsid w:val="00A652D2"/>
    <w:rsid w:val="00A75590"/>
    <w:rsid w:val="00A8079F"/>
    <w:rsid w:val="00A83B59"/>
    <w:rsid w:val="00A90483"/>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24320595">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65455963">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852476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psm@psmsc.com" TargetMode="External"/><Relationship Id="rId23" Type="http://schemas.openxmlformats.org/officeDocument/2006/relationships/image" Target="media/image10.jpeg"/><Relationship Id="rId10" Type="http://schemas.openxmlformats.org/officeDocument/2006/relationships/image" Target="media/image3.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image" Target="media/image9.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208</Words>
  <Characters>125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5</cp:revision>
  <cp:lastPrinted>2021-01-13T14:49:00Z</cp:lastPrinted>
  <dcterms:created xsi:type="dcterms:W3CDTF">2021-04-25T12:38:00Z</dcterms:created>
  <dcterms:modified xsi:type="dcterms:W3CDTF">2021-04-2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